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E287816" w14:textId="309A6BBB" w:rsidR="005B20C9" w:rsidRPr="00D07F7B" w:rsidRDefault="003720C5" w:rsidP="00D07F7B">
      <w:pPr>
        <w:pStyle w:val="TitleSB"/>
      </w:pPr>
      <w:r w:rsidRPr="00D07F7B">
        <w:t>Here is the title</w:t>
      </w:r>
      <w:r w:rsidR="006D7AAC" w:rsidRPr="00D07F7B">
        <w:t xml:space="preserve"> </w:t>
      </w:r>
      <w:r w:rsidRPr="00D07F7B">
        <w:t>[</w:t>
      </w:r>
      <w:r w:rsidR="002660E7">
        <w:t xml:space="preserve">Style </w:t>
      </w:r>
      <w:r w:rsidR="00A05FA9">
        <w:t>"</w:t>
      </w:r>
      <w:proofErr w:type="spellStart"/>
      <w:r w:rsidR="002660E7">
        <w:t>Title</w:t>
      </w:r>
      <w:r w:rsidR="00A05FA9">
        <w:t>_SB</w:t>
      </w:r>
      <w:proofErr w:type="spellEnd"/>
      <w:r w:rsidR="00A05FA9">
        <w:t>"</w:t>
      </w:r>
      <w:r w:rsidR="002660E7">
        <w:t xml:space="preserve">; </w:t>
      </w:r>
      <w:r w:rsidR="006D7AAC" w:rsidRPr="00D07F7B">
        <w:t>Times New Roman 1</w:t>
      </w:r>
      <w:r w:rsidR="00FB3197" w:rsidRPr="00D07F7B">
        <w:t>4</w:t>
      </w:r>
      <w:r w:rsidR="006D7AAC" w:rsidRPr="00D07F7B">
        <w:t xml:space="preserve"> bold </w:t>
      </w:r>
      <w:r w:rsidR="00635357" w:rsidRPr="00D07F7B">
        <w:t>centered</w:t>
      </w:r>
      <w:r w:rsidRPr="00D07F7B">
        <w:t>]</w:t>
      </w:r>
    </w:p>
    <w:p w14:paraId="1F41DF62" w14:textId="2919015F" w:rsidR="005B20C9" w:rsidRPr="00A05FA9" w:rsidRDefault="003B5C4C" w:rsidP="00A05FA9">
      <w:pPr>
        <w:pStyle w:val="AuthorsSB"/>
      </w:pPr>
      <w:r w:rsidRPr="00A05FA9">
        <w:rPr>
          <w:rStyle w:val="Initials"/>
          <w:rFonts w:ascii="Times" w:hAnsi="Times" w:cs="Times"/>
          <w:szCs w:val="20"/>
        </w:rPr>
        <w:t xml:space="preserve">A. </w:t>
      </w:r>
      <w:proofErr w:type="spellStart"/>
      <w:r w:rsidRPr="00A05FA9">
        <w:rPr>
          <w:rStyle w:val="Initials"/>
          <w:rFonts w:ascii="Times" w:hAnsi="Times" w:cs="Times"/>
          <w:szCs w:val="20"/>
        </w:rPr>
        <w:t>Author</w:t>
      </w:r>
      <w:r w:rsidRPr="00166D00">
        <w:rPr>
          <w:rStyle w:val="Initials"/>
          <w:rFonts w:ascii="Times" w:hAnsi="Times" w:cs="Times"/>
          <w:szCs w:val="20"/>
          <w:vertAlign w:val="superscript"/>
        </w:rPr>
        <w:t>a</w:t>
      </w:r>
      <w:proofErr w:type="spellEnd"/>
      <w:r w:rsidR="006D7AAC" w:rsidRPr="00A05FA9">
        <w:rPr>
          <w:rStyle w:val="AuthorsChar"/>
          <w:rFonts w:ascii="Times" w:hAnsi="Times" w:cs="Times"/>
          <w:caps w:val="0"/>
          <w:szCs w:val="20"/>
          <w:lang w:val="en-US"/>
        </w:rPr>
        <w:t>*</w:t>
      </w:r>
      <w:r w:rsidRPr="00A05FA9">
        <w:rPr>
          <w:rStyle w:val="AuthorsChar"/>
          <w:rFonts w:ascii="Times" w:hAnsi="Times" w:cs="Times"/>
          <w:caps w:val="0"/>
          <w:szCs w:val="20"/>
          <w:lang w:val="en-US"/>
        </w:rPr>
        <w:t>,</w:t>
      </w:r>
      <w:r w:rsidR="006D7AAC" w:rsidRPr="00A05FA9">
        <w:rPr>
          <w:rStyle w:val="Suffix"/>
          <w:rFonts w:ascii="Times" w:hAnsi="Times" w:cs="Times"/>
          <w:szCs w:val="20"/>
        </w:rPr>
        <w:t xml:space="preserve"> </w:t>
      </w:r>
      <w:r w:rsidRPr="00A05FA9">
        <w:rPr>
          <w:rStyle w:val="Suffix"/>
          <w:rFonts w:ascii="Times" w:hAnsi="Times" w:cs="Times"/>
          <w:szCs w:val="20"/>
        </w:rPr>
        <w:t xml:space="preserve">B. </w:t>
      </w:r>
      <w:proofErr w:type="spellStart"/>
      <w:proofErr w:type="gramStart"/>
      <w:r w:rsidR="00A97F88" w:rsidRPr="00A05FA9">
        <w:rPr>
          <w:rStyle w:val="FirstName"/>
          <w:kern w:val="0"/>
          <w:szCs w:val="20"/>
        </w:rPr>
        <w:t>Author</w:t>
      </w:r>
      <w:r w:rsidR="00166D00" w:rsidRPr="00166D00">
        <w:rPr>
          <w:rStyle w:val="FirstName"/>
          <w:kern w:val="0"/>
          <w:szCs w:val="20"/>
          <w:vertAlign w:val="superscript"/>
        </w:rPr>
        <w:t>a</w:t>
      </w:r>
      <w:r w:rsidR="00166D00">
        <w:rPr>
          <w:rStyle w:val="FirstName"/>
          <w:kern w:val="0"/>
          <w:szCs w:val="20"/>
          <w:vertAlign w:val="superscript"/>
        </w:rPr>
        <w:t>,</w:t>
      </w:r>
      <w:r w:rsidRPr="00166D00">
        <w:rPr>
          <w:rStyle w:val="FirstName"/>
          <w:kern w:val="0"/>
          <w:szCs w:val="20"/>
          <w:vertAlign w:val="superscript"/>
        </w:rPr>
        <w:t>b</w:t>
      </w:r>
      <w:proofErr w:type="spellEnd"/>
      <w:proofErr w:type="gramEnd"/>
      <w:r w:rsidRPr="00A05FA9">
        <w:rPr>
          <w:rStyle w:val="FirstName"/>
          <w:kern w:val="0"/>
          <w:szCs w:val="20"/>
        </w:rPr>
        <w:t xml:space="preserve">, and C. </w:t>
      </w:r>
      <w:proofErr w:type="spellStart"/>
      <w:r w:rsidRPr="00A05FA9">
        <w:rPr>
          <w:rStyle w:val="FirstName"/>
          <w:kern w:val="0"/>
          <w:szCs w:val="20"/>
        </w:rPr>
        <w:t>Author</w:t>
      </w:r>
      <w:r w:rsidR="00166D00">
        <w:rPr>
          <w:rStyle w:val="FirstName"/>
          <w:kern w:val="0"/>
          <w:szCs w:val="20"/>
          <w:vertAlign w:val="superscript"/>
        </w:rPr>
        <w:t>b</w:t>
      </w:r>
      <w:proofErr w:type="spellEnd"/>
      <w:r w:rsidR="00A97F88" w:rsidRPr="00A05FA9">
        <w:rPr>
          <w:rStyle w:val="Suffix"/>
          <w:rFonts w:ascii="Times" w:hAnsi="Times" w:cs="Times"/>
          <w:szCs w:val="20"/>
        </w:rPr>
        <w:t xml:space="preserve"> </w:t>
      </w:r>
      <w:r w:rsidR="00C05F76" w:rsidRPr="00A05FA9">
        <w:rPr>
          <w:rStyle w:val="Suffix"/>
          <w:rFonts w:ascii="Times" w:hAnsi="Times" w:cs="Times"/>
          <w:szCs w:val="20"/>
        </w:rPr>
        <w:t>[</w:t>
      </w:r>
      <w:r w:rsidR="002660E7" w:rsidRPr="00A05FA9">
        <w:rPr>
          <w:rStyle w:val="Suffix"/>
          <w:rFonts w:ascii="Times" w:hAnsi="Times" w:cs="Times"/>
          <w:szCs w:val="20"/>
        </w:rPr>
        <w:t xml:space="preserve">Style </w:t>
      </w:r>
      <w:r w:rsidR="00A05FA9" w:rsidRPr="00A05FA9">
        <w:rPr>
          <w:rStyle w:val="Suffix"/>
          <w:rFonts w:ascii="Times" w:hAnsi="Times" w:cs="Times"/>
          <w:szCs w:val="20"/>
        </w:rPr>
        <w:t>"</w:t>
      </w:r>
      <w:proofErr w:type="spellStart"/>
      <w:r w:rsidR="002660E7" w:rsidRPr="00A05FA9">
        <w:rPr>
          <w:rStyle w:val="Suffix"/>
          <w:rFonts w:ascii="Times" w:hAnsi="Times" w:cs="Times"/>
          <w:szCs w:val="20"/>
        </w:rPr>
        <w:t>Authors</w:t>
      </w:r>
      <w:r w:rsidR="00A05FA9" w:rsidRPr="00A05FA9">
        <w:rPr>
          <w:rStyle w:val="Suffix"/>
          <w:rFonts w:ascii="Times" w:hAnsi="Times" w:cs="Times"/>
          <w:szCs w:val="20"/>
        </w:rPr>
        <w:t>_SB</w:t>
      </w:r>
      <w:proofErr w:type="spellEnd"/>
      <w:r w:rsidR="00A05FA9" w:rsidRPr="00A05FA9">
        <w:rPr>
          <w:rStyle w:val="Suffix"/>
          <w:rFonts w:ascii="Times" w:hAnsi="Times" w:cs="Times"/>
          <w:szCs w:val="20"/>
        </w:rPr>
        <w:t>"</w:t>
      </w:r>
      <w:r w:rsidR="002660E7" w:rsidRPr="00A05FA9">
        <w:rPr>
          <w:rStyle w:val="Suffix"/>
          <w:rFonts w:ascii="Times" w:hAnsi="Times" w:cs="Times"/>
          <w:szCs w:val="20"/>
        </w:rPr>
        <w:t xml:space="preserve">, </w:t>
      </w:r>
      <w:r w:rsidR="00A97F88" w:rsidRPr="00A05FA9">
        <w:rPr>
          <w:rStyle w:val="Suffix"/>
          <w:rFonts w:ascii="Times" w:hAnsi="Times" w:cs="Times"/>
          <w:szCs w:val="20"/>
        </w:rPr>
        <w:t>Times 1</w:t>
      </w:r>
      <w:r w:rsidR="00FB3197" w:rsidRPr="00A05FA9">
        <w:rPr>
          <w:rStyle w:val="Suffix"/>
          <w:rFonts w:ascii="Times" w:hAnsi="Times" w:cs="Times"/>
          <w:szCs w:val="20"/>
        </w:rPr>
        <w:t>2</w:t>
      </w:r>
      <w:r w:rsidR="00A05FA9" w:rsidRPr="00A05FA9">
        <w:rPr>
          <w:rStyle w:val="Suffix"/>
          <w:rFonts w:ascii="Times" w:hAnsi="Times" w:cs="Times"/>
          <w:szCs w:val="20"/>
        </w:rPr>
        <w:t xml:space="preserve"> centered</w:t>
      </w:r>
      <w:r w:rsidR="00C05F76" w:rsidRPr="00A05FA9">
        <w:rPr>
          <w:rStyle w:val="Suffix"/>
          <w:rFonts w:ascii="Times" w:hAnsi="Times" w:cs="Times"/>
          <w:szCs w:val="20"/>
        </w:rPr>
        <w:t>]</w:t>
      </w:r>
    </w:p>
    <w:p w14:paraId="3D23876C" w14:textId="2E7C7447" w:rsidR="005B20C9" w:rsidRPr="00A05FA9" w:rsidRDefault="00C05F76" w:rsidP="00A05FA9">
      <w:pPr>
        <w:pStyle w:val="AffiliationsSB"/>
      </w:pPr>
      <w:r w:rsidRPr="00A05FA9">
        <w:rPr>
          <w:vertAlign w:val="superscript"/>
        </w:rPr>
        <w:t>a</w:t>
      </w:r>
      <w:r w:rsidR="006D7AAC" w:rsidRPr="00A05FA9">
        <w:rPr>
          <w:vertAlign w:val="superscript"/>
        </w:rPr>
        <w:t xml:space="preserve"> </w:t>
      </w:r>
      <w:r w:rsidR="00166D00" w:rsidRPr="00166D00">
        <w:t xml:space="preserve">Lab affiliation, town, country; </w:t>
      </w:r>
      <w:proofErr w:type="spellStart"/>
      <w:r w:rsidR="00166D00" w:rsidRPr="00166D00">
        <w:rPr>
          <w:vertAlign w:val="superscript"/>
        </w:rPr>
        <w:t>b</w:t>
      </w:r>
      <w:r w:rsidR="00166D00" w:rsidRPr="00166D00">
        <w:t>Lab</w:t>
      </w:r>
      <w:proofErr w:type="spellEnd"/>
      <w:r w:rsidR="00166D00" w:rsidRPr="00166D00">
        <w:t xml:space="preserve"> affiliation, town, country</w:t>
      </w:r>
      <w:r w:rsidR="00166D00">
        <w:t>; …</w:t>
      </w:r>
      <w:r w:rsidR="00166D00" w:rsidRPr="00166D00">
        <w:rPr>
          <w:rStyle w:val="Suffix"/>
          <w:sz w:val="20"/>
        </w:rPr>
        <w:t xml:space="preserve"> </w:t>
      </w:r>
      <w:r w:rsidR="00A05FA9" w:rsidRPr="00A05FA9">
        <w:rPr>
          <w:rStyle w:val="Suffix"/>
          <w:sz w:val="20"/>
        </w:rPr>
        <w:t>[Style "</w:t>
      </w:r>
      <w:proofErr w:type="spellStart"/>
      <w:r w:rsidR="00A05FA9" w:rsidRPr="00A05FA9">
        <w:rPr>
          <w:rStyle w:val="Suffix"/>
          <w:sz w:val="20"/>
        </w:rPr>
        <w:t>Affiliation_SB</w:t>
      </w:r>
      <w:proofErr w:type="spellEnd"/>
      <w:r w:rsidR="00A05FA9" w:rsidRPr="00A05FA9">
        <w:rPr>
          <w:rStyle w:val="Suffix"/>
          <w:sz w:val="20"/>
        </w:rPr>
        <w:t xml:space="preserve">", </w:t>
      </w:r>
      <w:r w:rsidR="00A05FA9" w:rsidRPr="00A05FA9">
        <w:t xml:space="preserve">Times New Roman 10 </w:t>
      </w:r>
      <w:r w:rsidR="00A05FA9" w:rsidRPr="00A05FA9">
        <w:rPr>
          <w:rStyle w:val="Suffix"/>
          <w:sz w:val="20"/>
        </w:rPr>
        <w:t>centered]</w:t>
      </w:r>
    </w:p>
    <w:p w14:paraId="170F10E4" w14:textId="77777777" w:rsidR="00A97F88" w:rsidRPr="00F03667" w:rsidRDefault="00A97F88" w:rsidP="00215B68">
      <w:pPr>
        <w:rPr>
          <w:rStyle w:val="KeywordsChar"/>
          <w:b/>
          <w:i w:val="0"/>
          <w:lang w:val="en-US"/>
        </w:rPr>
      </w:pPr>
    </w:p>
    <w:p w14:paraId="3F4FCED5" w14:textId="250CCD7A" w:rsidR="005B20C9" w:rsidRPr="002660E7" w:rsidRDefault="006D7AAC" w:rsidP="00A05FA9">
      <w:pPr>
        <w:pStyle w:val="HeadingsSB"/>
        <w:rPr>
          <w:rStyle w:val="Affix"/>
          <w:sz w:val="24"/>
          <w:szCs w:val="24"/>
        </w:rPr>
      </w:pPr>
      <w:r w:rsidRPr="002660E7">
        <w:t>1</w:t>
      </w:r>
      <w:r w:rsidR="00FB3197" w:rsidRPr="002660E7">
        <w:t>.</w:t>
      </w:r>
      <w:r w:rsidRPr="002660E7">
        <w:t xml:space="preserve"> </w:t>
      </w:r>
      <w:r w:rsidRPr="00A05FA9">
        <w:t>Introduction</w:t>
      </w:r>
      <w:r w:rsidRPr="002660E7">
        <w:t xml:space="preserve"> </w:t>
      </w:r>
      <w:r w:rsidR="00734C95" w:rsidRPr="002660E7">
        <w:t>[</w:t>
      </w:r>
      <w:r w:rsidR="00A05FA9">
        <w:t>Style "</w:t>
      </w:r>
      <w:proofErr w:type="spellStart"/>
      <w:r w:rsidR="0040241D">
        <w:t>Headings</w:t>
      </w:r>
      <w:r w:rsidR="00A05FA9">
        <w:t>_SB</w:t>
      </w:r>
      <w:proofErr w:type="spellEnd"/>
      <w:r w:rsidR="00A05FA9">
        <w:t xml:space="preserve">" </w:t>
      </w:r>
      <w:r w:rsidR="003B5C4C" w:rsidRPr="002660E7">
        <w:t>T</w:t>
      </w:r>
      <w:r w:rsidRPr="002660E7">
        <w:t xml:space="preserve">imes </w:t>
      </w:r>
      <w:r w:rsidR="003B5C4C" w:rsidRPr="002660E7">
        <w:t>N</w:t>
      </w:r>
      <w:r w:rsidRPr="002660E7">
        <w:t xml:space="preserve">ew </w:t>
      </w:r>
      <w:r w:rsidR="003B5C4C" w:rsidRPr="002660E7">
        <w:t>R</w:t>
      </w:r>
      <w:r w:rsidRPr="002660E7">
        <w:t>oman 12 bold</w:t>
      </w:r>
      <w:r w:rsidR="00734C95" w:rsidRPr="002660E7">
        <w:t>]</w:t>
      </w:r>
    </w:p>
    <w:p w14:paraId="40A586E0" w14:textId="02C2F6CF" w:rsidR="002E2859" w:rsidRPr="002E2859" w:rsidRDefault="002E2859" w:rsidP="0040241D">
      <w:pPr>
        <w:pStyle w:val="Corpsdetexte"/>
        <w:rPr>
          <w:b/>
          <w:bCs/>
          <w:lang w:eastAsia="en-US"/>
        </w:rPr>
      </w:pPr>
      <w:r w:rsidRPr="002E2859">
        <w:rPr>
          <w:b/>
          <w:bCs/>
          <w:lang w:eastAsia="en-US"/>
        </w:rPr>
        <w:t xml:space="preserve">!! Maximum of 2 pages, 2 figures and 1 </w:t>
      </w:r>
      <w:proofErr w:type="gramStart"/>
      <w:r w:rsidRPr="002E2859">
        <w:rPr>
          <w:b/>
          <w:bCs/>
          <w:lang w:eastAsia="en-US"/>
        </w:rPr>
        <w:t>table !!</w:t>
      </w:r>
      <w:proofErr w:type="gramEnd"/>
    </w:p>
    <w:p w14:paraId="7225A05D" w14:textId="49C25E39" w:rsidR="0040241D" w:rsidRDefault="0040241D" w:rsidP="0040241D">
      <w:pPr>
        <w:pStyle w:val="Corpsdetexte"/>
      </w:pPr>
      <w:r>
        <w:rPr>
          <w:lang w:eastAsia="en-US"/>
        </w:rPr>
        <w:t>Standard text [Style "</w:t>
      </w:r>
      <w:proofErr w:type="spellStart"/>
      <w:r>
        <w:rPr>
          <w:lang w:eastAsia="en-US"/>
        </w:rPr>
        <w:t>Normal_SB</w:t>
      </w:r>
      <w:proofErr w:type="spellEnd"/>
      <w:r>
        <w:rPr>
          <w:lang w:eastAsia="en-US"/>
        </w:rPr>
        <w:t>",</w:t>
      </w:r>
      <w:r w:rsidRPr="0040241D">
        <w:rPr>
          <w:lang w:eastAsia="en-US"/>
        </w:rPr>
        <w:t xml:space="preserve"> </w:t>
      </w:r>
      <w:r>
        <w:rPr>
          <w:lang w:eastAsia="en-US"/>
        </w:rPr>
        <w:t>Time New Roman font, 10, justified]</w:t>
      </w:r>
    </w:p>
    <w:p w14:paraId="5015EFA9" w14:textId="79F61F8F" w:rsidR="007E21FC" w:rsidRDefault="007E21FC" w:rsidP="0040241D">
      <w:r>
        <w:t>Papers must not be more than two pages long in total.</w:t>
      </w:r>
    </w:p>
    <w:p w14:paraId="4D9A481D" w14:textId="45D8B7D7" w:rsidR="007E21FC" w:rsidRDefault="007E21FC" w:rsidP="0040241D">
      <w:r>
        <w:t>It should include the following sections:</w:t>
      </w:r>
      <w:r w:rsidR="009D46E0">
        <w:t xml:space="preserve"> </w:t>
      </w:r>
      <w:r>
        <w:t>1. </w:t>
      </w:r>
      <w:r>
        <w:rPr>
          <w:rStyle w:val="Affix"/>
        </w:rPr>
        <w:t>Introduction</w:t>
      </w:r>
      <w:r>
        <w:t xml:space="preserve">; </w:t>
      </w:r>
    </w:p>
    <w:p w14:paraId="0D1EEEE2" w14:textId="77777777" w:rsidR="007E21FC" w:rsidRDefault="007E21FC" w:rsidP="0040241D">
      <w:r>
        <w:t xml:space="preserve">2. Methods; </w:t>
      </w:r>
    </w:p>
    <w:p w14:paraId="1B785495" w14:textId="77777777" w:rsidR="007E21FC" w:rsidRDefault="007E21FC" w:rsidP="0040241D">
      <w:r>
        <w:t>3. Results and discussion;</w:t>
      </w:r>
    </w:p>
    <w:p w14:paraId="594AA1ED" w14:textId="77777777" w:rsidR="007E21FC" w:rsidRDefault="007E21FC" w:rsidP="0040241D">
      <w:r>
        <w:t xml:space="preserve">4. Conclusions; </w:t>
      </w:r>
    </w:p>
    <w:p w14:paraId="7E678AF3" w14:textId="77777777" w:rsidR="007E21FC" w:rsidRDefault="007E21FC" w:rsidP="0040241D">
      <w:r>
        <w:t xml:space="preserve">Acknowledgements; </w:t>
      </w:r>
    </w:p>
    <w:p w14:paraId="0764379C" w14:textId="1F32E428" w:rsidR="007E21FC" w:rsidRDefault="007E21FC" w:rsidP="0040241D">
      <w:r>
        <w:t>References.</w:t>
      </w:r>
    </w:p>
    <w:p w14:paraId="302BC32D" w14:textId="783D944C" w:rsidR="00833381" w:rsidRDefault="007E21FC" w:rsidP="0040241D">
      <w:r>
        <w:t>Note that there is no abstract. Paper must be formatted according to this template. Please use the predefined Styles to format your abstract.</w:t>
      </w:r>
      <w:r w:rsidR="00833381" w:rsidRPr="00833381">
        <w:rPr>
          <w:rStyle w:val="shorttext"/>
        </w:rPr>
        <w:t xml:space="preserve"> </w:t>
      </w:r>
      <w:r w:rsidR="00833381">
        <w:rPr>
          <w:rStyle w:val="shorttext"/>
        </w:rPr>
        <w:t>Y</w:t>
      </w:r>
      <w:proofErr w:type="spellStart"/>
      <w:r w:rsidR="00833381">
        <w:rPr>
          <w:rStyle w:val="shorttext"/>
          <w:lang w:val="en"/>
        </w:rPr>
        <w:t>ou</w:t>
      </w:r>
      <w:proofErr w:type="spellEnd"/>
      <w:r w:rsidR="00833381">
        <w:rPr>
          <w:rStyle w:val="shorttext"/>
          <w:lang w:val="en"/>
        </w:rPr>
        <w:t xml:space="preserve"> must imperatively respect the</w:t>
      </w:r>
      <w:r w:rsidR="00833381" w:rsidRPr="00B9760E">
        <w:rPr>
          <w:rStyle w:val="shorttext"/>
          <w:b/>
          <w:lang w:val="en"/>
        </w:rPr>
        <w:t xml:space="preserve"> </w:t>
      </w:r>
      <w:r w:rsidR="00833381" w:rsidRPr="00B9760E">
        <w:rPr>
          <w:rStyle w:val="shorttext"/>
          <w:b/>
          <w:u w:val="single"/>
          <w:lang w:val="en"/>
        </w:rPr>
        <w:t>format</w:t>
      </w:r>
      <w:r w:rsidR="00833381" w:rsidRPr="00B9760E">
        <w:rPr>
          <w:rStyle w:val="shorttext"/>
          <w:u w:val="single"/>
          <w:lang w:val="en"/>
        </w:rPr>
        <w:t xml:space="preserve"> </w:t>
      </w:r>
      <w:r w:rsidR="00833381" w:rsidRPr="00B9760E">
        <w:rPr>
          <w:rStyle w:val="shorttext"/>
          <w:b/>
          <w:u w:val="single"/>
          <w:lang w:val="en"/>
        </w:rPr>
        <w:t>US Letter</w:t>
      </w:r>
      <w:r w:rsidR="00833381">
        <w:rPr>
          <w:rStyle w:val="shorttext"/>
          <w:b/>
          <w:lang w:val="en"/>
        </w:rPr>
        <w:t xml:space="preserve"> </w:t>
      </w:r>
      <w:r w:rsidR="00833381" w:rsidRPr="00B9760E">
        <w:rPr>
          <w:rStyle w:val="shorttext"/>
          <w:lang w:val="en"/>
        </w:rPr>
        <w:t>(21.59</w:t>
      </w:r>
      <w:r w:rsidR="00833381">
        <w:rPr>
          <w:rStyle w:val="shorttext"/>
          <w:lang w:val="en"/>
        </w:rPr>
        <w:t xml:space="preserve"> × 27.94 cm </w:t>
      </w:r>
      <w:proofErr w:type="spellStart"/>
      <w:r w:rsidR="00833381">
        <w:rPr>
          <w:rStyle w:val="shorttext"/>
          <w:lang w:val="en"/>
        </w:rPr>
        <w:t>ou</w:t>
      </w:r>
      <w:proofErr w:type="spellEnd"/>
      <w:r w:rsidR="00833381">
        <w:rPr>
          <w:rStyle w:val="shorttext"/>
          <w:lang w:val="en"/>
        </w:rPr>
        <w:t xml:space="preserve"> 8.5” × 11”</w:t>
      </w:r>
      <w:r w:rsidR="00833381" w:rsidRPr="00B9760E">
        <w:rPr>
          <w:rStyle w:val="shorttext"/>
          <w:lang w:val="en"/>
        </w:rPr>
        <w:t>).</w:t>
      </w:r>
    </w:p>
    <w:p w14:paraId="718DB79E" w14:textId="48896011" w:rsidR="007E21FC" w:rsidRDefault="007E21FC" w:rsidP="0040241D">
      <w:pPr>
        <w:rPr>
          <w:lang w:eastAsia="fr-FR"/>
        </w:rPr>
      </w:pPr>
      <w:r>
        <w:t xml:space="preserve">References should be formatted using the </w:t>
      </w:r>
      <w:hyperlink r:id="rId8" w:history="1">
        <w:r w:rsidRPr="00F967F7">
          <w:rPr>
            <w:rStyle w:val="Lienhypertexte"/>
            <w:b/>
            <w:bCs/>
            <w:lang w:eastAsia="fr-FR"/>
          </w:rPr>
          <w:t>T&amp;F Standard CSE style</w:t>
        </w:r>
      </w:hyperlink>
      <w:r>
        <w:rPr>
          <w:lang w:eastAsia="fr-FR"/>
        </w:rPr>
        <w:t>. Template</w:t>
      </w:r>
      <w:r w:rsidR="004C0444">
        <w:rPr>
          <w:lang w:eastAsia="fr-FR"/>
        </w:rPr>
        <w:t>s</w:t>
      </w:r>
      <w:r>
        <w:rPr>
          <w:lang w:eastAsia="fr-FR"/>
        </w:rPr>
        <w:t xml:space="preserve"> exist for reference managers such as Zotero (</w:t>
      </w:r>
      <w:hyperlink r:id="rId9" w:history="1">
        <w:r w:rsidRPr="00905A70">
          <w:rPr>
            <w:rStyle w:val="Lienhypertexte"/>
            <w:lang w:eastAsia="fr-FR"/>
          </w:rPr>
          <w:t>here</w:t>
        </w:r>
      </w:hyperlink>
      <w:r>
        <w:rPr>
          <w:lang w:eastAsia="fr-FR"/>
        </w:rPr>
        <w:t>) and EndNote (</w:t>
      </w:r>
      <w:hyperlink r:id="rId10" w:history="1">
        <w:r w:rsidRPr="00905A70">
          <w:rPr>
            <w:rStyle w:val="Lienhypertexte"/>
            <w:lang w:eastAsia="fr-FR"/>
          </w:rPr>
          <w:t>there</w:t>
        </w:r>
      </w:hyperlink>
      <w:r>
        <w:rPr>
          <w:lang w:eastAsia="fr-FR"/>
        </w:rPr>
        <w:t>)</w:t>
      </w:r>
      <w:r w:rsidR="00833381">
        <w:rPr>
          <w:lang w:eastAsia="fr-FR"/>
        </w:rPr>
        <w:t>.</w:t>
      </w:r>
    </w:p>
    <w:p w14:paraId="37D84C79" w14:textId="38BF2F33" w:rsidR="007E21FC" w:rsidRDefault="00833381" w:rsidP="0040241D">
      <w:r>
        <w:t xml:space="preserve">It is based on the "author-year" principle. </w:t>
      </w:r>
      <w:r w:rsidR="004C0444">
        <w:t>Y</w:t>
      </w:r>
      <w:r>
        <w:t xml:space="preserve">ou can cite </w:t>
      </w:r>
      <w:r w:rsidR="0040241D">
        <w:t>"</w:t>
      </w:r>
      <w:r>
        <w:t>the book from Alberts et al. (1994)</w:t>
      </w:r>
      <w:r w:rsidR="0040241D">
        <w:t>"</w:t>
      </w:r>
      <w:r>
        <w:t xml:space="preserve">, or </w:t>
      </w:r>
      <w:r w:rsidR="0040241D">
        <w:t>"</w:t>
      </w:r>
      <w:r>
        <w:t>this interesting book (</w:t>
      </w:r>
      <w:r w:rsidRPr="00FB3197">
        <w:t>Alberts</w:t>
      </w:r>
      <w:r>
        <w:t xml:space="preserve"> et al. 1994)</w:t>
      </w:r>
      <w:r w:rsidR="0040241D">
        <w:t>"</w:t>
      </w:r>
      <w:r>
        <w:t xml:space="preserve">. </w:t>
      </w:r>
      <w:r w:rsidR="0040241D">
        <w:t>M</w:t>
      </w:r>
      <w:r>
        <w:t>ultiple references and studies with only one or two author</w:t>
      </w:r>
      <w:r w:rsidR="0040241D">
        <w:t>s will be cited as "(</w:t>
      </w:r>
      <w:r w:rsidR="0040241D" w:rsidRPr="00FB3197">
        <w:t>Birdwel</w:t>
      </w:r>
      <w:r w:rsidR="0040241D">
        <w:t xml:space="preserve">l et al. 1978; </w:t>
      </w:r>
      <w:proofErr w:type="spellStart"/>
      <w:r w:rsidR="0040241D" w:rsidRPr="00FB3197">
        <w:t>Carano</w:t>
      </w:r>
      <w:proofErr w:type="spellEnd"/>
      <w:r w:rsidR="0040241D" w:rsidRPr="00FB3197">
        <w:t xml:space="preserve"> </w:t>
      </w:r>
      <w:r w:rsidR="0040241D">
        <w:t xml:space="preserve">and </w:t>
      </w:r>
      <w:proofErr w:type="spellStart"/>
      <w:r w:rsidR="0040241D" w:rsidRPr="00FB3197">
        <w:t>Filvaroff</w:t>
      </w:r>
      <w:proofErr w:type="spellEnd"/>
      <w:r w:rsidR="0040241D">
        <w:t xml:space="preserve"> 2003)"</w:t>
      </w:r>
      <w:r w:rsidR="004C0444">
        <w:t>, respectively</w:t>
      </w:r>
      <w:r w:rsidR="0040241D">
        <w:t>. More (much more!) details and subtilities in the style description.</w:t>
      </w:r>
    </w:p>
    <w:p w14:paraId="68D2B88C" w14:textId="4FAF878B" w:rsidR="0040241D" w:rsidRDefault="00793395" w:rsidP="00215B68">
      <w:pPr>
        <w:pStyle w:val="Corpsdetexte"/>
        <w:rPr>
          <w:u w:val="single"/>
          <w:lang w:eastAsia="en-US"/>
        </w:rPr>
      </w:pPr>
      <w:r w:rsidRPr="00793395">
        <w:rPr>
          <w:u w:val="single"/>
          <w:lang w:eastAsia="en-US"/>
        </w:rPr>
        <w:t xml:space="preserve">Do not forget to add the </w:t>
      </w:r>
      <w:r w:rsidR="003A185F">
        <w:rPr>
          <w:u w:val="single"/>
          <w:lang w:eastAsia="en-US"/>
        </w:rPr>
        <w:t xml:space="preserve">keywords and </w:t>
      </w:r>
      <w:r w:rsidRPr="00793395">
        <w:rPr>
          <w:u w:val="single"/>
          <w:lang w:eastAsia="en-US"/>
        </w:rPr>
        <w:t>corresponding author's email</w:t>
      </w:r>
      <w:r w:rsidR="003A185F">
        <w:rPr>
          <w:u w:val="single"/>
          <w:lang w:eastAsia="en-US"/>
        </w:rPr>
        <w:t xml:space="preserve"> at the end of the abstract</w:t>
      </w:r>
      <w:r w:rsidRPr="00793395">
        <w:rPr>
          <w:u w:val="single"/>
          <w:lang w:eastAsia="en-US"/>
        </w:rPr>
        <w:t>.</w:t>
      </w:r>
    </w:p>
    <w:p w14:paraId="5F1082E0" w14:textId="77777777" w:rsidR="00793395" w:rsidRPr="00793395" w:rsidRDefault="00793395" w:rsidP="00215B68">
      <w:pPr>
        <w:pStyle w:val="Corpsdetexte"/>
        <w:rPr>
          <w:u w:val="single"/>
          <w:lang w:eastAsia="en-US"/>
        </w:rPr>
      </w:pPr>
    </w:p>
    <w:p w14:paraId="51644B1A" w14:textId="77777777" w:rsidR="00734C95" w:rsidRDefault="006D7AAC" w:rsidP="002660E7">
      <w:pPr>
        <w:pStyle w:val="HeadingsSB"/>
        <w:rPr>
          <w:rStyle w:val="Affix"/>
          <w:lang w:val="en-US"/>
        </w:rPr>
      </w:pPr>
      <w:r>
        <w:t>2</w:t>
      </w:r>
      <w:r w:rsidR="00FB3197">
        <w:t>.</w:t>
      </w:r>
      <w:r>
        <w:t xml:space="preserve"> Methods</w:t>
      </w:r>
      <w:r w:rsidR="00734C95">
        <w:t xml:space="preserve"> </w:t>
      </w:r>
    </w:p>
    <w:p w14:paraId="208BF88D" w14:textId="09C75C07" w:rsidR="0040241D" w:rsidRPr="002660E7" w:rsidRDefault="00B32029" w:rsidP="0040241D">
      <w:pPr>
        <w:pStyle w:val="SubheadingSB"/>
        <w:rPr>
          <w:rStyle w:val="Affix"/>
        </w:rPr>
      </w:pPr>
      <w:r w:rsidRPr="00B32029">
        <w:t>2.1 Subheading</w:t>
      </w:r>
      <w:r w:rsidR="0040241D" w:rsidRPr="0040241D">
        <w:t xml:space="preserve"> </w:t>
      </w:r>
      <w:r w:rsidR="0040241D">
        <w:t>[Style "</w:t>
      </w:r>
      <w:proofErr w:type="spellStart"/>
      <w:r w:rsidR="0040241D">
        <w:t>Subheadings_SB</w:t>
      </w:r>
      <w:proofErr w:type="spellEnd"/>
      <w:r w:rsidR="0040241D">
        <w:t xml:space="preserve">" </w:t>
      </w:r>
      <w:r w:rsidR="0040241D" w:rsidRPr="002660E7">
        <w:t>Times New Roman 12 bold</w:t>
      </w:r>
      <w:r w:rsidR="0040241D">
        <w:t xml:space="preserve"> italic</w:t>
      </w:r>
      <w:r w:rsidR="0040241D" w:rsidRPr="002660E7">
        <w:t>]</w:t>
      </w:r>
    </w:p>
    <w:p w14:paraId="236D449C" w14:textId="57C4942B" w:rsidR="00793395" w:rsidRDefault="00793395" w:rsidP="00793395">
      <w:r>
        <w:t xml:space="preserve">The scientific committee will </w:t>
      </w:r>
      <w:proofErr w:type="spellStart"/>
      <w:r>
        <w:t>analyse</w:t>
      </w:r>
      <w:proofErr w:type="spellEnd"/>
      <w:r>
        <w:t xml:space="preserve"> your paper and send you its comments as soon as possible. You may have to correct your article according to the recommendations of the scientific committee and resubmit it</w:t>
      </w:r>
      <w:r w:rsidRPr="00B9760E">
        <w:t>.</w:t>
      </w:r>
    </w:p>
    <w:p w14:paraId="0A6368A3" w14:textId="77777777" w:rsidR="00793395" w:rsidRDefault="00793395" w:rsidP="00793395">
      <w:r>
        <w:t xml:space="preserve">The scientific committee will send </w:t>
      </w:r>
      <w:proofErr w:type="gramStart"/>
      <w:r>
        <w:t>you</w:t>
      </w:r>
      <w:proofErr w:type="gramEnd"/>
      <w:r>
        <w:t xml:space="preserve"> its decision. There are 3 possibilities:</w:t>
      </w:r>
    </w:p>
    <w:p w14:paraId="22B1DA4E" w14:textId="24B4165A" w:rsidR="00793395" w:rsidRDefault="00793395" w:rsidP="00793395">
      <w:r>
        <w:t>- accepted for presentation to the congress and publication in CMBBE;</w:t>
      </w:r>
    </w:p>
    <w:p w14:paraId="1C10B8CE" w14:textId="2BCA3837" w:rsidR="00793395" w:rsidRDefault="00793395" w:rsidP="00793395">
      <w:r>
        <w:t>- accepted only for presentation to the congress;</w:t>
      </w:r>
    </w:p>
    <w:p w14:paraId="488E81D7" w14:textId="77777777" w:rsidR="00793395" w:rsidRDefault="00793395" w:rsidP="00793395">
      <w:r>
        <w:t>- rejected.</w:t>
      </w:r>
    </w:p>
    <w:p w14:paraId="3CA9C3AD" w14:textId="77777777" w:rsidR="00793395" w:rsidRDefault="00793395" w:rsidP="00D07F7B">
      <w:r>
        <w:t xml:space="preserve">Please note that a "presentation" may be either an oral or poster presentation. </w:t>
      </w:r>
    </w:p>
    <w:p w14:paraId="01113515" w14:textId="77777777" w:rsidR="00DB1628" w:rsidRPr="00166D00" w:rsidRDefault="00DB1628" w:rsidP="00215B68">
      <w:pPr>
        <w:pStyle w:val="Corpsdetexte"/>
        <w:rPr>
          <w:lang w:val="en-US"/>
        </w:rPr>
      </w:pPr>
    </w:p>
    <w:tbl>
      <w:tblPr>
        <w:tblW w:w="0" w:type="auto"/>
        <w:tblInd w:w="33" w:type="dxa"/>
        <w:tblLayout w:type="fixed"/>
        <w:tblLook w:val="0000" w:firstRow="0" w:lastRow="0" w:firstColumn="0" w:lastColumn="0" w:noHBand="0" w:noVBand="0"/>
      </w:tblPr>
      <w:tblGrid>
        <w:gridCol w:w="821"/>
        <w:gridCol w:w="821"/>
        <w:gridCol w:w="821"/>
        <w:gridCol w:w="821"/>
        <w:gridCol w:w="832"/>
      </w:tblGrid>
      <w:tr w:rsidR="005B20C9" w14:paraId="245AADE3" w14:textId="77777777"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F4CE7A8" w14:textId="77777777" w:rsidR="005B20C9" w:rsidRDefault="006D7AAC" w:rsidP="007E21FC">
            <w:r>
              <w:t>Input</w:t>
            </w:r>
          </w:p>
        </w:tc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45FD2A1" w14:textId="77777777" w:rsidR="005B20C9" w:rsidRDefault="006D7AAC" w:rsidP="007E21FC">
            <w:r>
              <w:t>1.0</w:t>
            </w:r>
          </w:p>
        </w:tc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B201F9D" w14:textId="77777777" w:rsidR="005B20C9" w:rsidRDefault="006D7AAC" w:rsidP="007E21FC">
            <w:r>
              <w:t>2.0</w:t>
            </w:r>
          </w:p>
        </w:tc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A699B8E" w14:textId="77777777" w:rsidR="005B20C9" w:rsidRDefault="006D7AAC" w:rsidP="007E21FC">
            <w:r>
              <w:t>3.0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0818867" w14:textId="77777777" w:rsidR="005B20C9" w:rsidRDefault="006D7AAC" w:rsidP="007E21FC">
            <w:r>
              <w:t>4.0</w:t>
            </w:r>
          </w:p>
        </w:tc>
      </w:tr>
      <w:tr w:rsidR="005B20C9" w14:paraId="639E9AA1" w14:textId="77777777"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5CDA878" w14:textId="77777777" w:rsidR="005B20C9" w:rsidRDefault="006D7AAC" w:rsidP="007E21FC">
            <w:r>
              <w:t>Ou</w:t>
            </w:r>
            <w:r w:rsidR="00083D05">
              <w:t>t</w:t>
            </w:r>
            <w:r>
              <w:t>put</w:t>
            </w:r>
          </w:p>
        </w:tc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DC4D69C" w14:textId="77777777" w:rsidR="005B20C9" w:rsidRDefault="006D7AAC" w:rsidP="007E21FC">
            <w:r>
              <w:t>1E+01</w:t>
            </w:r>
          </w:p>
        </w:tc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36A28C5" w14:textId="77777777" w:rsidR="005B20C9" w:rsidRDefault="006D7AAC" w:rsidP="007E21FC">
            <w:r>
              <w:t>1E+02</w:t>
            </w:r>
          </w:p>
        </w:tc>
        <w:tc>
          <w:tcPr>
            <w:tcW w:w="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AAAB80E" w14:textId="77777777" w:rsidR="005B20C9" w:rsidRDefault="006D7AAC" w:rsidP="007E21FC">
            <w:r>
              <w:t>1E+0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263A430" w14:textId="77777777" w:rsidR="005B20C9" w:rsidRDefault="006D7AAC" w:rsidP="007E21FC">
            <w:r>
              <w:t>1E+04</w:t>
            </w:r>
          </w:p>
        </w:tc>
      </w:tr>
    </w:tbl>
    <w:p w14:paraId="569F007B" w14:textId="06BC88F9" w:rsidR="005B20C9" w:rsidRPr="00D07F7B" w:rsidRDefault="006D7AAC" w:rsidP="00D07F7B">
      <w:pPr>
        <w:pStyle w:val="Lgende"/>
      </w:pPr>
      <w:r w:rsidRPr="00D07F7B">
        <w:t>Table 1 Example of table</w:t>
      </w:r>
      <w:r w:rsidR="0040241D">
        <w:t xml:space="preserve">, </w:t>
      </w:r>
      <w:proofErr w:type="spellStart"/>
      <w:r w:rsidR="0040241D">
        <w:t>centered</w:t>
      </w:r>
      <w:proofErr w:type="spellEnd"/>
      <w:r w:rsidR="002E2859">
        <w:t xml:space="preserve"> and no more than 1 table</w:t>
      </w:r>
      <w:r w:rsidRPr="00D07F7B">
        <w:t xml:space="preserve"> </w:t>
      </w:r>
      <w:r w:rsidR="0040241D">
        <w:t>[Style "</w:t>
      </w:r>
      <w:proofErr w:type="spellStart"/>
      <w:r w:rsidR="0040241D">
        <w:t>Legend_SB</w:t>
      </w:r>
      <w:proofErr w:type="spellEnd"/>
      <w:r w:rsidR="0040241D">
        <w:t xml:space="preserve">", Time New Roman, 10, </w:t>
      </w:r>
      <w:proofErr w:type="spellStart"/>
      <w:r w:rsidR="0040241D">
        <w:t>centered</w:t>
      </w:r>
      <w:proofErr w:type="spellEnd"/>
      <w:r w:rsidR="0040241D">
        <w:t>]</w:t>
      </w:r>
    </w:p>
    <w:p w14:paraId="03BF636B" w14:textId="77777777" w:rsidR="00B32029" w:rsidRDefault="00B32029" w:rsidP="00215B68">
      <w:pPr>
        <w:pStyle w:val="Corpsdetexte"/>
      </w:pPr>
    </w:p>
    <w:p w14:paraId="6055BFC9" w14:textId="77777777" w:rsidR="005B20C9" w:rsidRDefault="006D7AAC" w:rsidP="0040241D">
      <w:pPr>
        <w:pStyle w:val="HeadingsSB"/>
      </w:pPr>
      <w:r>
        <w:rPr>
          <w:lang w:eastAsia="fr-FR"/>
        </w:rPr>
        <w:t>3</w:t>
      </w:r>
      <w:r w:rsidR="00FB3197">
        <w:rPr>
          <w:lang w:eastAsia="fr-FR"/>
        </w:rPr>
        <w:t>.</w:t>
      </w:r>
      <w:r>
        <w:rPr>
          <w:lang w:eastAsia="fr-FR"/>
        </w:rPr>
        <w:t xml:space="preserve"> Results and </w:t>
      </w:r>
      <w:r w:rsidR="00734C95">
        <w:rPr>
          <w:lang w:eastAsia="fr-FR"/>
        </w:rPr>
        <w:t>d</w:t>
      </w:r>
      <w:r>
        <w:rPr>
          <w:lang w:eastAsia="fr-FR"/>
        </w:rPr>
        <w:t>iscussion</w:t>
      </w:r>
    </w:p>
    <w:p w14:paraId="54AB5989" w14:textId="142385CE" w:rsidR="005B20C9" w:rsidRDefault="00734C95" w:rsidP="002660E7">
      <w:r>
        <w:t>Please use a m</w:t>
      </w:r>
      <w:r w:rsidR="006D7AAC">
        <w:t>aximum</w:t>
      </w:r>
      <w:r>
        <w:t xml:space="preserve"> of two </w:t>
      </w:r>
      <w:r w:rsidR="006D7AAC">
        <w:t>figures</w:t>
      </w:r>
      <w:r>
        <w:t xml:space="preserve"> </w:t>
      </w:r>
      <w:r w:rsidR="0040241D">
        <w:t xml:space="preserve">and one table per abstract </w:t>
      </w:r>
      <w:r>
        <w:t xml:space="preserve">to illustrate </w:t>
      </w:r>
      <w:r w:rsidR="0040241D">
        <w:t xml:space="preserve">the method or </w:t>
      </w:r>
      <w:r>
        <w:t>your results</w:t>
      </w:r>
      <w:r w:rsidR="0040241D">
        <w:t xml:space="preserve">. </w:t>
      </w:r>
    </w:p>
    <w:p w14:paraId="0F978B6B" w14:textId="77777777" w:rsidR="00222689" w:rsidRDefault="00222689" w:rsidP="00215B68">
      <w:pPr>
        <w:pStyle w:val="Corpsdetexte"/>
      </w:pPr>
    </w:p>
    <w:p w14:paraId="30261596" w14:textId="6247FB10" w:rsidR="00222689" w:rsidRDefault="00F03667" w:rsidP="00D07F7B">
      <w:pPr>
        <w:pStyle w:val="Corpsdetexte"/>
        <w:jc w:val="center"/>
      </w:pPr>
      <w:r>
        <w:rPr>
          <w:noProof/>
          <w:lang w:val="fr-FR" w:eastAsia="fr-FR"/>
        </w:rPr>
        <w:drawing>
          <wp:inline distT="0" distB="0" distL="0" distR="0" wp14:anchorId="5F01568D" wp14:editId="1C03FEF5">
            <wp:extent cx="2175652" cy="132334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852" cy="13252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FA7C04" w14:textId="2116AF6A" w:rsidR="005B20C9" w:rsidRDefault="006D7AAC" w:rsidP="0040241D">
      <w:pPr>
        <w:pStyle w:val="Lgende"/>
      </w:pPr>
      <w:r w:rsidRPr="0040241D">
        <w:t xml:space="preserve">Figure 1 </w:t>
      </w:r>
      <w:r w:rsidR="002E2859" w:rsidRPr="0040241D">
        <w:t xml:space="preserve">The Figure is </w:t>
      </w:r>
      <w:proofErr w:type="spellStart"/>
      <w:r w:rsidR="002E2859" w:rsidRPr="0040241D">
        <w:t>centered</w:t>
      </w:r>
      <w:proofErr w:type="spellEnd"/>
      <w:r w:rsidR="002E2859">
        <w:t xml:space="preserve"> and no more than 2 figures</w:t>
      </w:r>
    </w:p>
    <w:p w14:paraId="79498539" w14:textId="1488DC83" w:rsidR="005C5DE7" w:rsidRDefault="005C5DE7" w:rsidP="0040241D">
      <w:pPr>
        <w:pStyle w:val="Lgende"/>
      </w:pPr>
    </w:p>
    <w:p w14:paraId="11B16AD0" w14:textId="77777777" w:rsidR="005C5DE7" w:rsidRPr="0040241D" w:rsidRDefault="005C5DE7" w:rsidP="005C5DE7">
      <w:pPr>
        <w:rPr>
          <w:lang w:val="fr-FR" w:eastAsia="en-US"/>
        </w:rPr>
      </w:pPr>
      <w:r w:rsidRPr="00215B68">
        <w:rPr>
          <w:rFonts w:eastAsia="Times New Roman"/>
        </w:rPr>
        <w:t xml:space="preserve">Lorem ipsum dolor sit </w:t>
      </w:r>
      <w:proofErr w:type="spellStart"/>
      <w:r w:rsidRPr="00215B68">
        <w:rPr>
          <w:rFonts w:eastAsia="Times New Roman"/>
        </w:rPr>
        <w:t>amet</w:t>
      </w:r>
      <w:proofErr w:type="spellEnd"/>
      <w:r w:rsidRPr="00215B68">
        <w:rPr>
          <w:rFonts w:eastAsia="Times New Roman"/>
        </w:rPr>
        <w:t xml:space="preserve">, </w:t>
      </w:r>
      <w:proofErr w:type="spellStart"/>
      <w:r w:rsidRPr="00215B68">
        <w:rPr>
          <w:rFonts w:eastAsia="Times New Roman"/>
        </w:rPr>
        <w:t>consectetur</w:t>
      </w:r>
      <w:proofErr w:type="spellEnd"/>
      <w:r w:rsidRPr="00215B68">
        <w:rPr>
          <w:rFonts w:eastAsia="Times New Roman"/>
        </w:rPr>
        <w:t xml:space="preserve"> </w:t>
      </w:r>
      <w:proofErr w:type="spellStart"/>
      <w:r w:rsidRPr="00215B68">
        <w:rPr>
          <w:rFonts w:eastAsia="Times New Roman"/>
        </w:rPr>
        <w:t>adipiscing</w:t>
      </w:r>
      <w:proofErr w:type="spellEnd"/>
      <w:r w:rsidRPr="00215B68">
        <w:rPr>
          <w:rFonts w:eastAsia="Times New Roman"/>
        </w:rPr>
        <w:t xml:space="preserve"> </w:t>
      </w:r>
      <w:proofErr w:type="spellStart"/>
      <w:r w:rsidRPr="00215B68">
        <w:rPr>
          <w:rFonts w:eastAsia="Times New Roman"/>
        </w:rPr>
        <w:t>elit</w:t>
      </w:r>
      <w:proofErr w:type="spellEnd"/>
      <w:r w:rsidRPr="00215B68">
        <w:rPr>
          <w:rFonts w:eastAsia="Times New Roman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 xml:space="preserve">feugiat ipsum </w:t>
      </w:r>
      <w:proofErr w:type="spellEnd"/>
      <w:r w:rsidRPr="0040241D">
        <w:rPr>
          <w:rFonts w:eastAsia="Times New Roman"/>
          <w:lang w:val="fr-FR"/>
        </w:rPr>
        <w:t xml:space="preserve">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proofErr w:type="gramStart"/>
      <w:r w:rsidRPr="0040241D">
        <w:rPr>
          <w:rFonts w:eastAsia="Times New Roman"/>
          <w:lang w:val="fr-FR"/>
        </w:rPr>
        <w:t>gravida</w:t>
      </w:r>
      <w:proofErr w:type="spellEnd"/>
      <w:proofErr w:type="gram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5E5B7AAA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 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767DA212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 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lastRenderedPageBreak/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4CBF9655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6CF71637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5E1C25ED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78E7EF4D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61804A5B" w14:textId="74D466FD" w:rsidR="005C5DE7" w:rsidRPr="002E2859" w:rsidRDefault="005C5DE7" w:rsidP="0040241D">
      <w:pPr>
        <w:pStyle w:val="Lgende"/>
        <w:rPr>
          <w:lang w:val="fr-FR"/>
        </w:rPr>
      </w:pPr>
    </w:p>
    <w:p w14:paraId="137FE83B" w14:textId="2CFCDDB3" w:rsidR="005C5DE7" w:rsidRPr="002E2859" w:rsidRDefault="005C5DE7" w:rsidP="0040241D">
      <w:pPr>
        <w:pStyle w:val="Lgende"/>
        <w:rPr>
          <w:lang w:val="fr-FR"/>
        </w:rPr>
      </w:pPr>
    </w:p>
    <w:p w14:paraId="1B71B28D" w14:textId="19B47660" w:rsidR="002E2859" w:rsidRDefault="005C5DE7" w:rsidP="002E2859">
      <w:pPr>
        <w:pStyle w:val="Corpsdetexte"/>
        <w:rPr>
          <w:rFonts w:eastAsia="Times New Roman"/>
          <w:lang w:val="fr-FR"/>
        </w:rPr>
      </w:pPr>
      <w:r w:rsidRPr="002E2859">
        <w:rPr>
          <w:rFonts w:eastAsia="Times New Roman"/>
          <w:lang w:val="en-US"/>
        </w:rPr>
        <w:t xml:space="preserve">Lorem ipsum dolor sit </w:t>
      </w:r>
      <w:proofErr w:type="spellStart"/>
      <w:r w:rsidRPr="002E2859">
        <w:rPr>
          <w:rFonts w:eastAsia="Times New Roman"/>
          <w:lang w:val="en-US"/>
        </w:rPr>
        <w:t>amet</w:t>
      </w:r>
      <w:proofErr w:type="spellEnd"/>
      <w:r w:rsidRPr="002E2859">
        <w:rPr>
          <w:rFonts w:eastAsia="Times New Roman"/>
          <w:lang w:val="en-US"/>
        </w:rPr>
        <w:t xml:space="preserve">, </w:t>
      </w:r>
      <w:proofErr w:type="spellStart"/>
      <w:r w:rsidRPr="002E2859">
        <w:rPr>
          <w:rFonts w:eastAsia="Times New Roman"/>
          <w:lang w:val="en-US"/>
        </w:rPr>
        <w:t>consectetur</w:t>
      </w:r>
      <w:proofErr w:type="spellEnd"/>
      <w:r w:rsidRPr="002E2859">
        <w:rPr>
          <w:rFonts w:eastAsia="Times New Roman"/>
          <w:lang w:val="en-US"/>
        </w:rPr>
        <w:t xml:space="preserve"> </w:t>
      </w:r>
      <w:proofErr w:type="spellStart"/>
      <w:r w:rsidRPr="002E2859">
        <w:rPr>
          <w:rFonts w:eastAsia="Times New Roman"/>
          <w:lang w:val="en-US"/>
        </w:rPr>
        <w:t>adipiscing</w:t>
      </w:r>
      <w:proofErr w:type="spellEnd"/>
      <w:r w:rsidRPr="002E2859">
        <w:rPr>
          <w:rFonts w:eastAsia="Times New Roman"/>
          <w:lang w:val="en-US"/>
        </w:rPr>
        <w:t xml:space="preserve"> </w:t>
      </w:r>
      <w:proofErr w:type="spellStart"/>
      <w:r w:rsidRPr="002E2859">
        <w:rPr>
          <w:rFonts w:eastAsia="Times New Roman"/>
          <w:lang w:val="en-US"/>
        </w:rPr>
        <w:t>elit</w:t>
      </w:r>
      <w:proofErr w:type="spellEnd"/>
      <w:r w:rsidRPr="002E2859">
        <w:rPr>
          <w:rFonts w:eastAsia="Times New Roman"/>
          <w:lang w:val="en-US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</w:p>
    <w:p w14:paraId="4E129F43" w14:textId="28C7FE40" w:rsidR="002E2859" w:rsidRDefault="002E2859" w:rsidP="002E2859">
      <w:pPr>
        <w:pStyle w:val="Corpsdetexte"/>
        <w:jc w:val="center"/>
      </w:pPr>
      <w:r>
        <w:rPr>
          <w:noProof/>
          <w:lang w:val="fr-FR" w:eastAsia="fr-FR"/>
        </w:rPr>
        <w:drawing>
          <wp:inline distT="0" distB="0" distL="0" distR="0" wp14:anchorId="64157B70" wp14:editId="272D6F93">
            <wp:extent cx="2175652" cy="132334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852" cy="13252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4BEDB" w14:textId="01286F9C" w:rsidR="002E2859" w:rsidRDefault="002E2859" w:rsidP="002E2859">
      <w:pPr>
        <w:pStyle w:val="Lgende"/>
      </w:pPr>
      <w:r w:rsidRPr="0040241D">
        <w:t xml:space="preserve">Figure </w:t>
      </w:r>
      <w:r>
        <w:t>2</w:t>
      </w:r>
      <w:r w:rsidRPr="0040241D">
        <w:t xml:space="preserve"> The Figure is </w:t>
      </w:r>
      <w:proofErr w:type="spellStart"/>
      <w:r w:rsidRPr="0040241D">
        <w:t>centered</w:t>
      </w:r>
      <w:proofErr w:type="spellEnd"/>
      <w:r>
        <w:t xml:space="preserve"> and no more than 2 figures</w:t>
      </w:r>
    </w:p>
    <w:p w14:paraId="407489B5" w14:textId="08CAB885" w:rsidR="00B32029" w:rsidRPr="002E2859" w:rsidRDefault="00B32029" w:rsidP="002E2859"/>
    <w:p w14:paraId="7631356E" w14:textId="77777777" w:rsidR="005B20C9" w:rsidRPr="002E2859" w:rsidRDefault="006D7AAC" w:rsidP="0040241D">
      <w:pPr>
        <w:pStyle w:val="HeadingsSB"/>
        <w:rPr>
          <w:lang w:val="fr-FR"/>
        </w:rPr>
      </w:pPr>
      <w:r w:rsidRPr="002E2859">
        <w:rPr>
          <w:lang w:val="fr-FR" w:eastAsia="fr-FR"/>
        </w:rPr>
        <w:t>4</w:t>
      </w:r>
      <w:r w:rsidR="00FB3197" w:rsidRPr="002E2859">
        <w:rPr>
          <w:lang w:val="fr-FR" w:eastAsia="fr-FR"/>
        </w:rPr>
        <w:t>.</w:t>
      </w:r>
      <w:r w:rsidRPr="002E2859">
        <w:rPr>
          <w:lang w:val="fr-FR" w:eastAsia="fr-FR"/>
        </w:rPr>
        <w:t xml:space="preserve"> Conclusions</w:t>
      </w:r>
    </w:p>
    <w:p w14:paraId="2C835280" w14:textId="0367550B" w:rsidR="00DB1628" w:rsidRPr="0040241D" w:rsidRDefault="0040241D" w:rsidP="00215B68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4DC36CD2" w14:textId="77777777" w:rsidR="005C5DE7" w:rsidRPr="0040241D" w:rsidRDefault="005C5DE7" w:rsidP="005C5DE7">
      <w:pPr>
        <w:rPr>
          <w:lang w:val="fr-FR" w:eastAsia="en-US"/>
        </w:rPr>
      </w:pPr>
      <w:r w:rsidRPr="002E2859">
        <w:rPr>
          <w:rFonts w:eastAsia="Times New Roman"/>
          <w:lang w:val="fr-FR"/>
        </w:rPr>
        <w:t xml:space="preserve">Lorem ipsum </w:t>
      </w:r>
      <w:proofErr w:type="spellStart"/>
      <w:r w:rsidRPr="002E2859">
        <w:rPr>
          <w:rFonts w:eastAsia="Times New Roman"/>
          <w:lang w:val="fr-FR"/>
        </w:rPr>
        <w:t>dolo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sit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met</w:t>
      </w:r>
      <w:proofErr w:type="spellEnd"/>
      <w:r w:rsidRPr="002E2859">
        <w:rPr>
          <w:rFonts w:eastAsia="Times New Roman"/>
          <w:lang w:val="fr-FR"/>
        </w:rPr>
        <w:t xml:space="preserve">, </w:t>
      </w:r>
      <w:proofErr w:type="spellStart"/>
      <w:r w:rsidRPr="002E2859">
        <w:rPr>
          <w:rFonts w:eastAsia="Times New Roman"/>
          <w:lang w:val="fr-FR"/>
        </w:rPr>
        <w:t>consectetur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adipiscing</w:t>
      </w:r>
      <w:proofErr w:type="spellEnd"/>
      <w:r w:rsidRPr="002E2859">
        <w:rPr>
          <w:rFonts w:eastAsia="Times New Roman"/>
          <w:lang w:val="fr-FR"/>
        </w:rPr>
        <w:t xml:space="preserve"> </w:t>
      </w:r>
      <w:proofErr w:type="spellStart"/>
      <w:r w:rsidRPr="002E2859">
        <w:rPr>
          <w:rFonts w:eastAsia="Times New Roman"/>
          <w:lang w:val="fr-FR"/>
        </w:rPr>
        <w:t>elit</w:t>
      </w:r>
      <w:proofErr w:type="spellEnd"/>
      <w:r w:rsidRPr="002E2859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Curabitur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lacini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. Sed ipsum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porttitor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apib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o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dimentu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olutp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isi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m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uscipi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Maecenas</w:t>
      </w:r>
      <w:proofErr w:type="spellEnd"/>
      <w:r w:rsidRPr="0040241D">
        <w:rPr>
          <w:rFonts w:eastAsia="Times New Roman"/>
          <w:lang w:val="fr-FR"/>
        </w:rPr>
        <w:t xml:space="preserve"> id nunc eu </w:t>
      </w:r>
      <w:proofErr w:type="spellStart"/>
      <w:r w:rsidRPr="0040241D">
        <w:rPr>
          <w:rFonts w:eastAsia="Times New Roman"/>
          <w:lang w:val="fr-FR"/>
        </w:rPr>
        <w:t>enim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hendrer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stibulum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Pellentesque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ed</w:t>
      </w:r>
      <w:proofErr w:type="spellEnd"/>
      <w:r w:rsidRPr="0040241D">
        <w:rPr>
          <w:rFonts w:eastAsia="Times New Roman"/>
          <w:lang w:val="fr-FR"/>
        </w:rPr>
        <w:t xml:space="preserve"> ex ipsum. </w:t>
      </w:r>
      <w:proofErr w:type="spellStart"/>
      <w:r w:rsidRPr="0040241D">
        <w:rPr>
          <w:rFonts w:eastAsia="Times New Roman"/>
          <w:lang w:val="fr-FR"/>
        </w:rPr>
        <w:t>Vivam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risus</w:t>
      </w:r>
      <w:proofErr w:type="spellEnd"/>
      <w:r w:rsidRPr="0040241D">
        <w:rPr>
          <w:rFonts w:eastAsia="Times New Roman"/>
          <w:lang w:val="fr-FR"/>
        </w:rPr>
        <w:t xml:space="preserve"> ut </w:t>
      </w:r>
      <w:proofErr w:type="spellStart"/>
      <w:r w:rsidRPr="0040241D">
        <w:rPr>
          <w:rFonts w:eastAsia="Times New Roman"/>
          <w:lang w:val="fr-FR"/>
        </w:rPr>
        <w:t>sapie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sollicitudin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a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consequa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ectus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Donec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pharetra</w:t>
      </w:r>
      <w:proofErr w:type="spellEnd"/>
      <w:r w:rsidRPr="0040241D">
        <w:rPr>
          <w:rFonts w:eastAsia="Times New Roman"/>
          <w:lang w:val="fr-FR"/>
        </w:rPr>
        <w:t xml:space="preserve"> libero </w:t>
      </w:r>
      <w:proofErr w:type="spellStart"/>
      <w:r w:rsidRPr="0040241D">
        <w:rPr>
          <w:rFonts w:eastAsia="Times New Roman"/>
          <w:lang w:val="fr-FR"/>
        </w:rPr>
        <w:t>ege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lac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dignissim</w:t>
      </w:r>
      <w:proofErr w:type="spellEnd"/>
      <w:r w:rsidRPr="0040241D">
        <w:rPr>
          <w:rFonts w:eastAsia="Times New Roman"/>
          <w:lang w:val="fr-FR"/>
        </w:rPr>
        <w:t xml:space="preserve">, et </w:t>
      </w:r>
      <w:proofErr w:type="spellStart"/>
      <w:r w:rsidRPr="0040241D">
        <w:rPr>
          <w:rFonts w:eastAsia="Times New Roman"/>
          <w:lang w:val="fr-FR"/>
        </w:rPr>
        <w:t>feugiat</w:t>
      </w:r>
      <w:proofErr w:type="spellEnd"/>
      <w:r w:rsidRPr="0040241D">
        <w:rPr>
          <w:rFonts w:eastAsia="Times New Roman"/>
          <w:lang w:val="fr-FR"/>
        </w:rPr>
        <w:t xml:space="preserve"> ipsum dictum. Nunc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tell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gravida</w:t>
      </w:r>
      <w:proofErr w:type="spellEnd"/>
      <w:r w:rsidRPr="0040241D">
        <w:rPr>
          <w:rFonts w:eastAsia="Times New Roman"/>
          <w:lang w:val="fr-FR"/>
        </w:rPr>
        <w:t xml:space="preserve">, </w:t>
      </w:r>
      <w:proofErr w:type="spellStart"/>
      <w:r w:rsidRPr="0040241D">
        <w:rPr>
          <w:rFonts w:eastAsia="Times New Roman"/>
          <w:lang w:val="fr-FR"/>
        </w:rPr>
        <w:t>ullamcorper</w:t>
      </w:r>
      <w:proofErr w:type="spellEnd"/>
      <w:r w:rsidRPr="0040241D">
        <w:rPr>
          <w:rFonts w:eastAsia="Times New Roman"/>
          <w:lang w:val="fr-FR"/>
        </w:rPr>
        <w:t xml:space="preserve"> nunc non, </w:t>
      </w:r>
      <w:proofErr w:type="spellStart"/>
      <w:r w:rsidRPr="0040241D">
        <w:rPr>
          <w:rFonts w:eastAsia="Times New Roman"/>
          <w:lang w:val="fr-FR"/>
        </w:rPr>
        <w:t>fringilla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neque</w:t>
      </w:r>
      <w:proofErr w:type="spellEnd"/>
      <w:r w:rsidRPr="0040241D">
        <w:rPr>
          <w:rFonts w:eastAsia="Times New Roman"/>
          <w:lang w:val="fr-FR"/>
        </w:rPr>
        <w:t>.</w:t>
      </w:r>
    </w:p>
    <w:p w14:paraId="00C9A7E0" w14:textId="77777777" w:rsidR="00B32029" w:rsidRPr="0040241D" w:rsidRDefault="00B32029" w:rsidP="005C5DE7">
      <w:pPr>
        <w:pStyle w:val="Notes"/>
        <w:ind w:left="0" w:firstLine="0"/>
        <w:rPr>
          <w:lang w:val="fr-FR"/>
        </w:rPr>
      </w:pPr>
    </w:p>
    <w:p w14:paraId="5339E07D" w14:textId="77777777" w:rsidR="00A97F88" w:rsidRPr="00166D00" w:rsidRDefault="00A97F88" w:rsidP="002660E7">
      <w:pPr>
        <w:pStyle w:val="HeadingsSB"/>
        <w:rPr>
          <w:lang w:val="fr-FR"/>
        </w:rPr>
      </w:pPr>
      <w:proofErr w:type="spellStart"/>
      <w:r w:rsidRPr="00166D00">
        <w:rPr>
          <w:lang w:val="fr-FR"/>
        </w:rPr>
        <w:t>Acknowledg</w:t>
      </w:r>
      <w:r w:rsidR="003B5C4C" w:rsidRPr="00166D00">
        <w:rPr>
          <w:lang w:val="fr-FR"/>
        </w:rPr>
        <w:t>e</w:t>
      </w:r>
      <w:r w:rsidRPr="00166D00">
        <w:rPr>
          <w:lang w:val="fr-FR"/>
        </w:rPr>
        <w:t>ments</w:t>
      </w:r>
      <w:proofErr w:type="spellEnd"/>
    </w:p>
    <w:p w14:paraId="6517467E" w14:textId="35E705D2" w:rsidR="00FB265E" w:rsidRPr="00166D00" w:rsidRDefault="00FB265E" w:rsidP="00FB265E">
      <w:pPr>
        <w:rPr>
          <w:lang w:eastAsia="en-US"/>
        </w:rPr>
      </w:pPr>
      <w:r w:rsidRPr="00166D00">
        <w:rPr>
          <w:rFonts w:eastAsia="Times New Roman"/>
          <w:lang w:val="fr-FR"/>
        </w:rPr>
        <w:t xml:space="preserve">Lorem ipsum </w:t>
      </w:r>
      <w:proofErr w:type="spellStart"/>
      <w:r w:rsidRPr="00166D00">
        <w:rPr>
          <w:rFonts w:eastAsia="Times New Roman"/>
          <w:lang w:val="fr-FR"/>
        </w:rPr>
        <w:t>dolor</w:t>
      </w:r>
      <w:proofErr w:type="spellEnd"/>
      <w:r w:rsidRPr="00166D00">
        <w:rPr>
          <w:rFonts w:eastAsia="Times New Roman"/>
          <w:lang w:val="fr-FR"/>
        </w:rPr>
        <w:t xml:space="preserve"> </w:t>
      </w:r>
      <w:proofErr w:type="spellStart"/>
      <w:r w:rsidRPr="00166D00">
        <w:rPr>
          <w:rFonts w:eastAsia="Times New Roman"/>
          <w:lang w:val="fr-FR"/>
        </w:rPr>
        <w:t>sit</w:t>
      </w:r>
      <w:proofErr w:type="spellEnd"/>
      <w:r w:rsidRPr="00166D00">
        <w:rPr>
          <w:rFonts w:eastAsia="Times New Roman"/>
          <w:lang w:val="fr-FR"/>
        </w:rPr>
        <w:t xml:space="preserve"> </w:t>
      </w:r>
      <w:proofErr w:type="spellStart"/>
      <w:r w:rsidRPr="00166D00">
        <w:rPr>
          <w:rFonts w:eastAsia="Times New Roman"/>
          <w:lang w:val="fr-FR"/>
        </w:rPr>
        <w:t>amet</w:t>
      </w:r>
      <w:proofErr w:type="spellEnd"/>
      <w:r w:rsidRPr="00166D00">
        <w:rPr>
          <w:rFonts w:eastAsia="Times New Roman"/>
          <w:lang w:val="fr-FR"/>
        </w:rPr>
        <w:t xml:space="preserve">, </w:t>
      </w:r>
      <w:proofErr w:type="spellStart"/>
      <w:r w:rsidRPr="00166D00">
        <w:rPr>
          <w:rFonts w:eastAsia="Times New Roman"/>
          <w:lang w:val="fr-FR"/>
        </w:rPr>
        <w:t>consectetur</w:t>
      </w:r>
      <w:proofErr w:type="spellEnd"/>
      <w:r w:rsidRPr="00166D00">
        <w:rPr>
          <w:rFonts w:eastAsia="Times New Roman"/>
          <w:lang w:val="fr-FR"/>
        </w:rPr>
        <w:t xml:space="preserve"> </w:t>
      </w:r>
      <w:proofErr w:type="spellStart"/>
      <w:r w:rsidRPr="00166D00">
        <w:rPr>
          <w:rFonts w:eastAsia="Times New Roman"/>
          <w:lang w:val="fr-FR"/>
        </w:rPr>
        <w:t>adipiscing</w:t>
      </w:r>
      <w:proofErr w:type="spellEnd"/>
      <w:r w:rsidRPr="00166D00">
        <w:rPr>
          <w:rFonts w:eastAsia="Times New Roman"/>
          <w:lang w:val="fr-FR"/>
        </w:rPr>
        <w:t xml:space="preserve"> </w:t>
      </w:r>
      <w:proofErr w:type="spellStart"/>
      <w:r w:rsidRPr="00166D00">
        <w:rPr>
          <w:rFonts w:eastAsia="Times New Roman"/>
          <w:lang w:val="fr-FR"/>
        </w:rPr>
        <w:t>elit</w:t>
      </w:r>
      <w:proofErr w:type="spellEnd"/>
      <w:r w:rsidRPr="00166D00">
        <w:rPr>
          <w:rFonts w:eastAsia="Times New Roman"/>
          <w:lang w:val="fr-FR"/>
        </w:rPr>
        <w:t xml:space="preserve">. </w:t>
      </w:r>
      <w:proofErr w:type="spellStart"/>
      <w:r w:rsidRPr="0040241D">
        <w:rPr>
          <w:rFonts w:eastAsia="Times New Roman"/>
          <w:lang w:val="fr-FR"/>
        </w:rPr>
        <w:t>Nulla</w:t>
      </w:r>
      <w:proofErr w:type="spellEnd"/>
      <w:r w:rsidRPr="0040241D">
        <w:rPr>
          <w:rFonts w:eastAsia="Times New Roman"/>
          <w:lang w:val="fr-FR"/>
        </w:rPr>
        <w:t xml:space="preserve"> vitae </w:t>
      </w:r>
      <w:proofErr w:type="spellStart"/>
      <w:r w:rsidRPr="0040241D">
        <w:rPr>
          <w:rFonts w:eastAsia="Times New Roman"/>
          <w:lang w:val="fr-FR"/>
        </w:rPr>
        <w:t>purus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vel</w:t>
      </w:r>
      <w:proofErr w:type="spellEnd"/>
      <w:r w:rsidRPr="0040241D">
        <w:rPr>
          <w:rFonts w:eastAsia="Times New Roman"/>
          <w:lang w:val="fr-FR"/>
        </w:rPr>
        <w:t xml:space="preserve"> ante </w:t>
      </w:r>
      <w:proofErr w:type="spellStart"/>
      <w:r w:rsidRPr="0040241D">
        <w:rPr>
          <w:rFonts w:eastAsia="Times New Roman"/>
          <w:lang w:val="fr-FR"/>
        </w:rPr>
        <w:t>blandit</w:t>
      </w:r>
      <w:proofErr w:type="spellEnd"/>
      <w:r w:rsidRPr="0040241D">
        <w:rPr>
          <w:rFonts w:eastAsia="Times New Roman"/>
          <w:lang w:val="fr-FR"/>
        </w:rPr>
        <w:t xml:space="preserve"> </w:t>
      </w:r>
      <w:proofErr w:type="spellStart"/>
      <w:r w:rsidRPr="0040241D">
        <w:rPr>
          <w:rFonts w:eastAsia="Times New Roman"/>
          <w:lang w:val="fr-FR"/>
        </w:rPr>
        <w:t>euismod</w:t>
      </w:r>
      <w:proofErr w:type="spellEnd"/>
      <w:r w:rsidRPr="0040241D">
        <w:rPr>
          <w:rFonts w:eastAsia="Times New Roman"/>
          <w:lang w:val="fr-FR"/>
        </w:rPr>
        <w:t xml:space="preserve">. </w:t>
      </w:r>
      <w:proofErr w:type="spellStart"/>
      <w:r w:rsidRPr="009D46E0">
        <w:rPr>
          <w:rFonts w:eastAsia="Times New Roman"/>
        </w:rPr>
        <w:t>Curabitur</w:t>
      </w:r>
      <w:proofErr w:type="spellEnd"/>
      <w:r w:rsidRPr="009D46E0">
        <w:rPr>
          <w:rFonts w:eastAsia="Times New Roman"/>
        </w:rPr>
        <w:t xml:space="preserve"> vitae lacinia </w:t>
      </w:r>
      <w:proofErr w:type="spellStart"/>
      <w:proofErr w:type="gramStart"/>
      <w:r w:rsidRPr="009D46E0">
        <w:rPr>
          <w:rFonts w:eastAsia="Times New Roman"/>
        </w:rPr>
        <w:t>tellus</w:t>
      </w:r>
      <w:proofErr w:type="spellEnd"/>
      <w:r w:rsidRPr="009D46E0">
        <w:rPr>
          <w:rFonts w:eastAsia="Times New Roman"/>
        </w:rPr>
        <w:t>.</w:t>
      </w:r>
      <w:r w:rsidRPr="00166D00">
        <w:rPr>
          <w:rFonts w:eastAsia="Times New Roman"/>
        </w:rPr>
        <w:t>.</w:t>
      </w:r>
      <w:proofErr w:type="gramEnd"/>
    </w:p>
    <w:p w14:paraId="53AD882C" w14:textId="77777777" w:rsidR="00B32029" w:rsidRPr="00166D00" w:rsidRDefault="00B32029" w:rsidP="00215B68">
      <w:pPr>
        <w:rPr>
          <w:rStyle w:val="Titre1Car"/>
          <w:b w:val="0"/>
          <w:bCs w:val="0"/>
          <w:sz w:val="20"/>
          <w:szCs w:val="20"/>
          <w:lang w:val="en-US"/>
        </w:rPr>
      </w:pPr>
    </w:p>
    <w:p w14:paraId="60B46171" w14:textId="2665F8EA" w:rsidR="00215B68" w:rsidRPr="0040241D" w:rsidRDefault="006D7AAC" w:rsidP="0040241D">
      <w:pPr>
        <w:pStyle w:val="HeadingsSB"/>
      </w:pPr>
      <w:r w:rsidRPr="0040241D">
        <w:rPr>
          <w:rStyle w:val="Titre1Car"/>
          <w:b/>
          <w:bCs/>
        </w:rPr>
        <w:t>References</w:t>
      </w:r>
      <w:r w:rsidRPr="0040241D">
        <w:t xml:space="preserve"> </w:t>
      </w:r>
    </w:p>
    <w:p w14:paraId="0C2EAAE4" w14:textId="402E2DA5" w:rsidR="00215B68" w:rsidRDefault="00215B68" w:rsidP="0040241D">
      <w:pPr>
        <w:ind w:left="284" w:hanging="284"/>
      </w:pPr>
      <w:r w:rsidRPr="00215B68">
        <w:t>Reference list according to T&amp;F Standard CSE reference style</w:t>
      </w:r>
      <w:r w:rsidR="00793395">
        <w:t xml:space="preserve"> [Style "</w:t>
      </w:r>
      <w:proofErr w:type="spellStart"/>
      <w:r w:rsidR="00793395">
        <w:t>Reference_SB</w:t>
      </w:r>
      <w:proofErr w:type="spellEnd"/>
      <w:r w:rsidR="00793395">
        <w:t>", Times New Roman, 10, left margin (except first line) of 0,5 cm]</w:t>
      </w:r>
    </w:p>
    <w:p w14:paraId="4EF7FA86" w14:textId="77777777" w:rsidR="0040241D" w:rsidRDefault="00C36F09" w:rsidP="00793395">
      <w:pPr>
        <w:pStyle w:val="ReferencesSB"/>
        <w:jc w:val="both"/>
      </w:pPr>
      <w:r>
        <w:fldChar w:fldCharType="begin"/>
      </w:r>
      <w:r w:rsidRPr="00C36F09">
        <w:instrText xml:space="preserve"> ADDIN ZOTERO_BIBL {"uncited":[],"omitted":[],"custom":[]} CSL_BIBLIOGRAPHY </w:instrText>
      </w:r>
      <w:r>
        <w:fldChar w:fldCharType="end"/>
      </w:r>
      <w:r w:rsidR="00A97F88" w:rsidRPr="00FB3197">
        <w:t xml:space="preserve">Alberts B, Bray D, Lewis J, Raff M, Roberts K, Watson JD. 1994. The Molecular Biology of the Cell. 3rd </w:t>
      </w:r>
      <w:proofErr w:type="spellStart"/>
      <w:r w:rsidR="00A97F88" w:rsidRPr="00FB3197">
        <w:t>edn</w:t>
      </w:r>
      <w:proofErr w:type="spellEnd"/>
      <w:r w:rsidR="00A97F88" w:rsidRPr="00FB3197">
        <w:t>. New York: Garland.</w:t>
      </w:r>
    </w:p>
    <w:p w14:paraId="14203E0E" w14:textId="77777777" w:rsidR="005B20C9" w:rsidRPr="00FB3197" w:rsidRDefault="00A97F88" w:rsidP="00793395">
      <w:pPr>
        <w:pStyle w:val="ReferencesSB"/>
        <w:jc w:val="both"/>
      </w:pPr>
      <w:proofErr w:type="spellStart"/>
      <w:r w:rsidRPr="00FB3197">
        <w:t>Carano</w:t>
      </w:r>
      <w:proofErr w:type="spellEnd"/>
      <w:r w:rsidRPr="00FB3197">
        <w:t xml:space="preserve"> RA, </w:t>
      </w:r>
      <w:proofErr w:type="spellStart"/>
      <w:r w:rsidRPr="00FB3197">
        <w:t>Filvaroff</w:t>
      </w:r>
      <w:proofErr w:type="spellEnd"/>
      <w:r w:rsidRPr="00FB3197">
        <w:t xml:space="preserve"> EH. 2003. Angiogenesis and bone repair. Drug </w:t>
      </w:r>
      <w:proofErr w:type="spellStart"/>
      <w:r w:rsidRPr="00FB3197">
        <w:t>Discov</w:t>
      </w:r>
      <w:proofErr w:type="spellEnd"/>
      <w:r w:rsidRPr="00FB3197">
        <w:t xml:space="preserve"> Today. 8:980–989.</w:t>
      </w:r>
    </w:p>
    <w:p w14:paraId="1D982FF0" w14:textId="77777777" w:rsidR="00DB1628" w:rsidRDefault="00DB1628" w:rsidP="0040241D">
      <w:pPr>
        <w:ind w:left="284" w:hanging="284"/>
        <w:rPr>
          <w:lang w:eastAsia="fr-FR"/>
        </w:rPr>
      </w:pPr>
    </w:p>
    <w:p w14:paraId="6EAA75EA" w14:textId="77777777" w:rsidR="003A185F" w:rsidRDefault="003A185F" w:rsidP="003A185F">
      <w:pPr>
        <w:rPr>
          <w:kern w:val="1"/>
          <w:lang w:eastAsia="fr-FR"/>
        </w:rPr>
      </w:pPr>
      <w:r w:rsidRPr="00734C95">
        <w:rPr>
          <w:rStyle w:val="KeywordsChar"/>
          <w:b/>
          <w:i w:val="0"/>
          <w:lang w:val="en-US"/>
        </w:rPr>
        <w:t>Keywords</w:t>
      </w:r>
      <w:r>
        <w:rPr>
          <w:i/>
          <w:iCs/>
        </w:rPr>
        <w:t>:</w:t>
      </w:r>
      <w:r>
        <w:t xml:space="preserve"> word_1; word_2; </w:t>
      </w:r>
      <w:proofErr w:type="gramStart"/>
      <w:r>
        <w:t>… ;</w:t>
      </w:r>
      <w:proofErr w:type="gramEnd"/>
      <w:r>
        <w:t xml:space="preserve"> word_5 (maximum)</w:t>
      </w:r>
    </w:p>
    <w:p w14:paraId="52838F90" w14:textId="631E38D0" w:rsidR="00BD1433" w:rsidRDefault="00BD1433" w:rsidP="00BD1433">
      <w:pPr>
        <w:rPr>
          <w:rStyle w:val="KeywordsChar"/>
          <w:b/>
          <w:i w:val="0"/>
          <w:lang w:val="en-US"/>
        </w:rPr>
      </w:pPr>
      <w:r w:rsidRPr="00BD1433">
        <w:rPr>
          <w:rStyle w:val="KeywordsChar"/>
          <w:b/>
          <w:i w:val="0"/>
          <w:lang w:val="en-US"/>
        </w:rPr>
        <w:t>*Corresponding author. Email: xxx@zzz.fr</w:t>
      </w:r>
    </w:p>
    <w:sectPr w:rsidR="00BD1433" w:rsidSect="009E036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134" w:right="1418" w:bottom="1418" w:left="1418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87026" w14:textId="77777777" w:rsidR="00504A6A" w:rsidRDefault="00504A6A" w:rsidP="00215B68">
      <w:r>
        <w:separator/>
      </w:r>
    </w:p>
  </w:endnote>
  <w:endnote w:type="continuationSeparator" w:id="0">
    <w:p w14:paraId="210B0A22" w14:textId="77777777" w:rsidR="00504A6A" w:rsidRDefault="00504A6A" w:rsidP="00215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Zen Hei">
    <w:panose1 w:val="020B0604020202020204"/>
    <w:charset w:val="80"/>
    <w:family w:val="auto"/>
    <w:pitch w:val="variable"/>
  </w:font>
  <w:font w:name="Lohit Hindi">
    <w:altName w:val="Times New Roman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1CC60" w14:textId="77777777" w:rsidR="002E2859" w:rsidRDefault="002E285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311D4" w14:textId="77777777" w:rsidR="002E2859" w:rsidRDefault="002E2859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C8C72" w14:textId="77777777" w:rsidR="002E2859" w:rsidRDefault="002E285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785CF" w14:textId="77777777" w:rsidR="00504A6A" w:rsidRDefault="00504A6A" w:rsidP="00215B68">
      <w:r>
        <w:separator/>
      </w:r>
    </w:p>
  </w:footnote>
  <w:footnote w:type="continuationSeparator" w:id="0">
    <w:p w14:paraId="7BC5CCDA" w14:textId="77777777" w:rsidR="00504A6A" w:rsidRDefault="00504A6A" w:rsidP="00215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11B04" w14:textId="77777777" w:rsidR="002E2859" w:rsidRDefault="002E285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B6940" w14:textId="77777777" w:rsidR="002E2859" w:rsidRDefault="002E285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9E3C8" w14:textId="77777777" w:rsidR="002E2859" w:rsidRDefault="002E285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7054C290"/>
    <w:lvl w:ilvl="0">
      <w:start w:val="1"/>
      <w:numFmt w:val="none"/>
      <w:pStyle w:val="Titre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E5B3F61"/>
    <w:multiLevelType w:val="hybridMultilevel"/>
    <w:tmpl w:val="5B924E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353DBF"/>
    <w:multiLevelType w:val="hybridMultilevel"/>
    <w:tmpl w:val="00F8662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488072">
    <w:abstractNumId w:val="0"/>
  </w:num>
  <w:num w:numId="2" w16cid:durableId="2005156464">
    <w:abstractNumId w:val="1"/>
  </w:num>
  <w:num w:numId="3" w16cid:durableId="16756917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MxMTGysDQ1MbVU0lEKTi0uzszPAykwrAUA+xMhTiwAAAA="/>
  </w:docVars>
  <w:rsids>
    <w:rsidRoot w:val="00AC177C"/>
    <w:rsid w:val="00023066"/>
    <w:rsid w:val="00042A66"/>
    <w:rsid w:val="000437CA"/>
    <w:rsid w:val="00075052"/>
    <w:rsid w:val="00083D05"/>
    <w:rsid w:val="000D564C"/>
    <w:rsid w:val="000E54C8"/>
    <w:rsid w:val="00103D30"/>
    <w:rsid w:val="00145E83"/>
    <w:rsid w:val="001650EE"/>
    <w:rsid w:val="00166D00"/>
    <w:rsid w:val="0019081F"/>
    <w:rsid w:val="001C4FE6"/>
    <w:rsid w:val="001F7F05"/>
    <w:rsid w:val="00215B68"/>
    <w:rsid w:val="00222689"/>
    <w:rsid w:val="00262BF9"/>
    <w:rsid w:val="002660E7"/>
    <w:rsid w:val="00296750"/>
    <w:rsid w:val="002E2859"/>
    <w:rsid w:val="002F108C"/>
    <w:rsid w:val="00325E46"/>
    <w:rsid w:val="003316E5"/>
    <w:rsid w:val="003720C5"/>
    <w:rsid w:val="003937A5"/>
    <w:rsid w:val="00397815"/>
    <w:rsid w:val="003A185F"/>
    <w:rsid w:val="003A7ACD"/>
    <w:rsid w:val="003B5C4C"/>
    <w:rsid w:val="0040241D"/>
    <w:rsid w:val="00416F06"/>
    <w:rsid w:val="0047548D"/>
    <w:rsid w:val="004C0444"/>
    <w:rsid w:val="00504A6A"/>
    <w:rsid w:val="005B20C9"/>
    <w:rsid w:val="005C5DE7"/>
    <w:rsid w:val="00635357"/>
    <w:rsid w:val="006649D9"/>
    <w:rsid w:val="006D7AAC"/>
    <w:rsid w:val="006F0468"/>
    <w:rsid w:val="006F42B3"/>
    <w:rsid w:val="00720BC8"/>
    <w:rsid w:val="00734C95"/>
    <w:rsid w:val="00770DED"/>
    <w:rsid w:val="00793395"/>
    <w:rsid w:val="00796712"/>
    <w:rsid w:val="007E21FC"/>
    <w:rsid w:val="00833381"/>
    <w:rsid w:val="008341C6"/>
    <w:rsid w:val="008A65D3"/>
    <w:rsid w:val="00905A70"/>
    <w:rsid w:val="00911324"/>
    <w:rsid w:val="00916F98"/>
    <w:rsid w:val="00963985"/>
    <w:rsid w:val="009D46E0"/>
    <w:rsid w:val="009E036F"/>
    <w:rsid w:val="00A05FA9"/>
    <w:rsid w:val="00A647A0"/>
    <w:rsid w:val="00A97F88"/>
    <w:rsid w:val="00AC177C"/>
    <w:rsid w:val="00AD1A68"/>
    <w:rsid w:val="00AE20AC"/>
    <w:rsid w:val="00AE2CAB"/>
    <w:rsid w:val="00B32029"/>
    <w:rsid w:val="00B50BA2"/>
    <w:rsid w:val="00B819DF"/>
    <w:rsid w:val="00B9760E"/>
    <w:rsid w:val="00BA37FA"/>
    <w:rsid w:val="00BC3029"/>
    <w:rsid w:val="00BD1433"/>
    <w:rsid w:val="00C00B47"/>
    <w:rsid w:val="00C05F76"/>
    <w:rsid w:val="00C35763"/>
    <w:rsid w:val="00C36F09"/>
    <w:rsid w:val="00C5519D"/>
    <w:rsid w:val="00C65506"/>
    <w:rsid w:val="00C94FBF"/>
    <w:rsid w:val="00CD1ED4"/>
    <w:rsid w:val="00D07F7B"/>
    <w:rsid w:val="00D26F67"/>
    <w:rsid w:val="00D71300"/>
    <w:rsid w:val="00DB1628"/>
    <w:rsid w:val="00E00E2B"/>
    <w:rsid w:val="00E01A31"/>
    <w:rsid w:val="00E45392"/>
    <w:rsid w:val="00E6315A"/>
    <w:rsid w:val="00E875C4"/>
    <w:rsid w:val="00EB2242"/>
    <w:rsid w:val="00F03667"/>
    <w:rsid w:val="00F967F7"/>
    <w:rsid w:val="00F9703D"/>
    <w:rsid w:val="00FB265E"/>
    <w:rsid w:val="00FB3197"/>
    <w:rsid w:val="00FD49E6"/>
    <w:rsid w:val="00FD5AFF"/>
    <w:rsid w:val="00FF1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1BC9201"/>
  <w15:docId w15:val="{B49719EE-D428-490B-B205-B00810932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SB"/>
    <w:qFormat/>
    <w:rsid w:val="00215B68"/>
    <w:pPr>
      <w:suppressAutoHyphens/>
      <w:jc w:val="both"/>
    </w:pPr>
    <w:rPr>
      <w:rFonts w:eastAsia="SimSun"/>
      <w:lang w:val="en-US" w:eastAsia="zh-CN"/>
    </w:rPr>
  </w:style>
  <w:style w:type="paragraph" w:styleId="Titre1">
    <w:name w:val="heading 1"/>
    <w:basedOn w:val="Normal"/>
    <w:next w:val="Normal"/>
    <w:link w:val="Titre1Car1"/>
    <w:rsid w:val="005B20C9"/>
    <w:pPr>
      <w:keepNext/>
      <w:keepLines/>
      <w:widowControl w:val="0"/>
      <w:numPr>
        <w:numId w:val="1"/>
      </w:numPr>
      <w:spacing w:before="60" w:after="60"/>
      <w:outlineLvl w:val="0"/>
    </w:pPr>
    <w:rPr>
      <w:rFonts w:eastAsia="Arial Unicode MS"/>
      <w:b/>
      <w:bCs/>
      <w:kern w:val="1"/>
      <w:sz w:val="24"/>
      <w:szCs w:val="24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olicepardfaut1">
    <w:name w:val="Police par défaut1"/>
    <w:rsid w:val="005B20C9"/>
  </w:style>
  <w:style w:type="character" w:customStyle="1" w:styleId="Titre1Car">
    <w:name w:val="Titre 1 Car"/>
    <w:rsid w:val="005B20C9"/>
    <w:rPr>
      <w:rFonts w:ascii="Times New Roman" w:eastAsia="Arial Unicode MS" w:hAnsi="Times New Roman" w:cs="Times New Roman"/>
      <w:b/>
      <w:bCs/>
      <w:kern w:val="1"/>
      <w:sz w:val="24"/>
      <w:szCs w:val="24"/>
      <w:lang w:val="en-GB"/>
    </w:rPr>
  </w:style>
  <w:style w:type="character" w:customStyle="1" w:styleId="ArticleTitleChar">
    <w:name w:val="Article Title Char"/>
    <w:rsid w:val="005B20C9"/>
    <w:rPr>
      <w:rFonts w:ascii="Times New Roman" w:eastAsia="SimSun" w:hAnsi="Times New Roman" w:cs="Times New Roman"/>
      <w:b/>
      <w:bCs/>
      <w:sz w:val="36"/>
      <w:szCs w:val="36"/>
      <w:lang w:val="en-GB" w:bidi="ar-SA"/>
    </w:rPr>
  </w:style>
  <w:style w:type="character" w:customStyle="1" w:styleId="FirstName">
    <w:name w:val="First Name"/>
    <w:rsid w:val="005B20C9"/>
    <w:rPr>
      <w:rFonts w:ascii="Times" w:hAnsi="Times" w:cs="Times"/>
      <w:spacing w:val="0"/>
      <w:kern w:val="1"/>
      <w:sz w:val="24"/>
      <w:szCs w:val="24"/>
    </w:rPr>
  </w:style>
  <w:style w:type="character" w:customStyle="1" w:styleId="LastName">
    <w:name w:val="Last Name"/>
    <w:rsid w:val="005B20C9"/>
    <w:rPr>
      <w:rFonts w:ascii="Times New Roman" w:hAnsi="Times New Roman" w:cs="Times New Roman"/>
      <w:spacing w:val="0"/>
      <w:kern w:val="1"/>
      <w:sz w:val="24"/>
      <w:szCs w:val="24"/>
    </w:rPr>
  </w:style>
  <w:style w:type="character" w:customStyle="1" w:styleId="Suffix">
    <w:name w:val="Suffix"/>
    <w:rsid w:val="005B20C9"/>
    <w:rPr>
      <w:rFonts w:ascii="Times New Roman" w:hAnsi="Times New Roman" w:cs="Times New Roman"/>
      <w:sz w:val="24"/>
      <w:szCs w:val="24"/>
    </w:rPr>
  </w:style>
  <w:style w:type="character" w:customStyle="1" w:styleId="Initials">
    <w:name w:val="Initials"/>
    <w:rsid w:val="005B20C9"/>
    <w:rPr>
      <w:rFonts w:ascii="Times New Roman" w:hAnsi="Times New Roman" w:cs="Times New Roman"/>
      <w:sz w:val="24"/>
      <w:szCs w:val="24"/>
    </w:rPr>
  </w:style>
  <w:style w:type="character" w:customStyle="1" w:styleId="AuthorsChar">
    <w:name w:val="Authors Char"/>
    <w:rsid w:val="005B20C9"/>
    <w:rPr>
      <w:rFonts w:ascii="Times New Roman" w:eastAsia="SimSun" w:hAnsi="Times New Roman" w:cs="Times New Roman"/>
      <w:caps/>
      <w:sz w:val="24"/>
      <w:szCs w:val="24"/>
      <w:lang w:val="it-IT"/>
    </w:rPr>
  </w:style>
  <w:style w:type="character" w:customStyle="1" w:styleId="KeywordsChar">
    <w:name w:val="Keywords Char"/>
    <w:rsid w:val="005B20C9"/>
    <w:rPr>
      <w:rFonts w:ascii="Times New Roman" w:eastAsia="SimSun" w:hAnsi="Times New Roman" w:cs="Times New Roman"/>
      <w:i/>
      <w:iCs/>
      <w:sz w:val="20"/>
      <w:szCs w:val="20"/>
      <w:lang w:val="it-IT"/>
    </w:rPr>
  </w:style>
  <w:style w:type="character" w:customStyle="1" w:styleId="Affix">
    <w:name w:val="Affix"/>
    <w:rsid w:val="005B20C9"/>
    <w:rPr>
      <w:rFonts w:ascii="Times New Roman" w:hAnsi="Times New Roman" w:cs="Times New Roman"/>
      <w:sz w:val="20"/>
      <w:szCs w:val="20"/>
    </w:rPr>
  </w:style>
  <w:style w:type="character" w:customStyle="1" w:styleId="CorpsdetexteCar">
    <w:name w:val="Corps de texte Car"/>
    <w:rsid w:val="005B20C9"/>
    <w:rPr>
      <w:rFonts w:ascii="Times New Roman" w:eastAsia="SimSun" w:hAnsi="Times New Roman" w:cs="Times New Roman"/>
      <w:sz w:val="20"/>
      <w:szCs w:val="20"/>
      <w:lang w:val="en-GB"/>
    </w:rPr>
  </w:style>
  <w:style w:type="character" w:styleId="Lienhypertexte">
    <w:name w:val="Hyperlink"/>
    <w:rsid w:val="005B20C9"/>
    <w:rPr>
      <w:color w:val="0000FF"/>
      <w:u w:val="single"/>
    </w:rPr>
  </w:style>
  <w:style w:type="character" w:customStyle="1" w:styleId="Marquedecommentaire1">
    <w:name w:val="Marque de commentaire1"/>
    <w:basedOn w:val="Policepardfaut1"/>
    <w:rsid w:val="005B20C9"/>
    <w:rPr>
      <w:sz w:val="16"/>
      <w:szCs w:val="16"/>
    </w:rPr>
  </w:style>
  <w:style w:type="character" w:customStyle="1" w:styleId="CommentaireCar">
    <w:name w:val="Commentaire Car"/>
    <w:basedOn w:val="Policepardfaut1"/>
    <w:rsid w:val="005B20C9"/>
    <w:rPr>
      <w:rFonts w:ascii="Times New Roman" w:eastAsia="SimSun" w:hAnsi="Times New Roman" w:cs="Times New Roman"/>
      <w:lang w:val="it-IT"/>
    </w:rPr>
  </w:style>
  <w:style w:type="character" w:customStyle="1" w:styleId="ObjetducommentaireCar">
    <w:name w:val="Objet du commentaire Car"/>
    <w:basedOn w:val="CommentaireCar"/>
    <w:rsid w:val="005B20C9"/>
    <w:rPr>
      <w:rFonts w:ascii="Times New Roman" w:eastAsia="SimSun" w:hAnsi="Times New Roman" w:cs="Times New Roman"/>
      <w:b/>
      <w:bCs/>
      <w:lang w:val="it-IT"/>
    </w:rPr>
  </w:style>
  <w:style w:type="character" w:customStyle="1" w:styleId="TextedebullesCar">
    <w:name w:val="Texte de bulles Car"/>
    <w:basedOn w:val="Policepardfaut1"/>
    <w:rsid w:val="005B20C9"/>
    <w:rPr>
      <w:rFonts w:ascii="Tahoma" w:eastAsia="SimSun" w:hAnsi="Tahoma" w:cs="Tahoma"/>
      <w:sz w:val="16"/>
      <w:szCs w:val="16"/>
      <w:lang w:val="it-IT"/>
    </w:rPr>
  </w:style>
  <w:style w:type="paragraph" w:customStyle="1" w:styleId="Titre10">
    <w:name w:val="Titre1"/>
    <w:basedOn w:val="Normal"/>
    <w:next w:val="Corpsdetexte"/>
    <w:rsid w:val="005B20C9"/>
    <w:pPr>
      <w:keepNext/>
      <w:spacing w:before="240" w:after="120"/>
    </w:pPr>
    <w:rPr>
      <w:rFonts w:ascii="Liberation Sans" w:eastAsia="WenQuanYi Zen Hei" w:hAnsi="Liberation Sans" w:cs="Lohit Hindi"/>
      <w:sz w:val="28"/>
      <w:szCs w:val="28"/>
    </w:rPr>
  </w:style>
  <w:style w:type="paragraph" w:styleId="Corpsdetexte">
    <w:name w:val="Body Text"/>
    <w:basedOn w:val="Normal"/>
    <w:link w:val="CorpsdetexteCar1"/>
    <w:rsid w:val="005B20C9"/>
    <w:rPr>
      <w:lang w:val="en-GB"/>
    </w:rPr>
  </w:style>
  <w:style w:type="paragraph" w:styleId="Liste">
    <w:name w:val="List"/>
    <w:basedOn w:val="Corpsdetexte"/>
    <w:rsid w:val="005B20C9"/>
    <w:rPr>
      <w:rFonts w:ascii="Liberation Serif" w:hAnsi="Liberation Serif" w:cs="Lohit Hindi"/>
    </w:rPr>
  </w:style>
  <w:style w:type="paragraph" w:styleId="Lgende">
    <w:name w:val="caption"/>
    <w:aliases w:val="Legend_SB"/>
    <w:link w:val="LgendeCar"/>
    <w:qFormat/>
    <w:rsid w:val="0040241D"/>
    <w:pPr>
      <w:jc w:val="center"/>
    </w:pPr>
    <w:rPr>
      <w:rFonts w:eastAsia="SimSun"/>
      <w:lang w:val="en-GB" w:eastAsia="zh-CN"/>
    </w:rPr>
  </w:style>
  <w:style w:type="paragraph" w:customStyle="1" w:styleId="Index">
    <w:name w:val="Index"/>
    <w:basedOn w:val="Normal"/>
    <w:rsid w:val="005B20C9"/>
    <w:pPr>
      <w:suppressLineNumbers/>
    </w:pPr>
    <w:rPr>
      <w:rFonts w:ascii="Liberation Serif" w:hAnsi="Liberation Serif" w:cs="Lohit Hindi"/>
    </w:rPr>
  </w:style>
  <w:style w:type="paragraph" w:customStyle="1" w:styleId="ArticleTitle">
    <w:name w:val="Article Title"/>
    <w:next w:val="Normal"/>
    <w:link w:val="ArticleTitleCar"/>
    <w:rsid w:val="005B20C9"/>
    <w:pPr>
      <w:widowControl w:val="0"/>
      <w:suppressAutoHyphens/>
      <w:spacing w:before="360" w:after="360"/>
      <w:jc w:val="center"/>
    </w:pPr>
    <w:rPr>
      <w:rFonts w:eastAsia="SimSun"/>
      <w:b/>
      <w:bCs/>
      <w:sz w:val="36"/>
      <w:szCs w:val="36"/>
      <w:lang w:val="en-GB" w:eastAsia="zh-CN"/>
    </w:rPr>
  </w:style>
  <w:style w:type="paragraph" w:customStyle="1" w:styleId="Affiliation">
    <w:name w:val="Affiliation"/>
    <w:next w:val="Normal"/>
    <w:link w:val="AffiliationCar"/>
    <w:rsid w:val="005B20C9"/>
    <w:pPr>
      <w:widowControl w:val="0"/>
      <w:suppressAutoHyphens/>
      <w:spacing w:before="280" w:after="280"/>
    </w:pPr>
    <w:rPr>
      <w:rFonts w:eastAsia="SimSun"/>
      <w:sz w:val="24"/>
      <w:szCs w:val="24"/>
      <w:lang w:val="en-US" w:eastAsia="zh-CN"/>
    </w:rPr>
  </w:style>
  <w:style w:type="paragraph" w:customStyle="1" w:styleId="CorrespondingAuthor">
    <w:name w:val="Corresponding Author"/>
    <w:basedOn w:val="Normal"/>
    <w:rsid w:val="005B20C9"/>
  </w:style>
  <w:style w:type="paragraph" w:customStyle="1" w:styleId="Keywords">
    <w:name w:val="Keywords"/>
    <w:basedOn w:val="Normal"/>
    <w:rsid w:val="005B20C9"/>
    <w:rPr>
      <w:i/>
      <w:iCs/>
    </w:rPr>
  </w:style>
  <w:style w:type="paragraph" w:customStyle="1" w:styleId="Authors">
    <w:name w:val="Authors"/>
    <w:basedOn w:val="Normal"/>
    <w:next w:val="Normal"/>
    <w:rsid w:val="005B20C9"/>
    <w:rPr>
      <w:caps/>
      <w:sz w:val="24"/>
      <w:szCs w:val="24"/>
    </w:rPr>
  </w:style>
  <w:style w:type="paragraph" w:customStyle="1" w:styleId="FigureCaption">
    <w:name w:val="Figure Caption"/>
    <w:basedOn w:val="Normal"/>
    <w:next w:val="Normal"/>
    <w:rsid w:val="005B20C9"/>
    <w:pPr>
      <w:jc w:val="center"/>
    </w:pPr>
  </w:style>
  <w:style w:type="paragraph" w:customStyle="1" w:styleId="Notes">
    <w:name w:val="Notes"/>
    <w:basedOn w:val="Normal"/>
    <w:rsid w:val="005B20C9"/>
    <w:pPr>
      <w:ind w:left="720" w:hanging="720"/>
    </w:pPr>
    <w:rPr>
      <w:lang w:val="en-GB"/>
    </w:rPr>
  </w:style>
  <w:style w:type="paragraph" w:customStyle="1" w:styleId="Commentaire1">
    <w:name w:val="Commentaire1"/>
    <w:basedOn w:val="Normal"/>
    <w:rsid w:val="005B20C9"/>
  </w:style>
  <w:style w:type="paragraph" w:styleId="Objetducommentaire">
    <w:name w:val="annotation subject"/>
    <w:basedOn w:val="Commentaire1"/>
    <w:next w:val="Commentaire1"/>
    <w:rsid w:val="005B20C9"/>
    <w:rPr>
      <w:b/>
      <w:bCs/>
    </w:rPr>
  </w:style>
  <w:style w:type="paragraph" w:styleId="Textedebulles">
    <w:name w:val="Balloon Text"/>
    <w:basedOn w:val="Normal"/>
    <w:rsid w:val="005B20C9"/>
    <w:rPr>
      <w:rFonts w:ascii="Tahoma" w:hAnsi="Tahoma" w:cs="Tahoma"/>
      <w:sz w:val="16"/>
      <w:szCs w:val="16"/>
    </w:rPr>
  </w:style>
  <w:style w:type="paragraph" w:customStyle="1" w:styleId="Contenudetableau">
    <w:name w:val="Contenu de tableau"/>
    <w:basedOn w:val="Normal"/>
    <w:rsid w:val="005B20C9"/>
    <w:pPr>
      <w:suppressLineNumbers/>
    </w:pPr>
  </w:style>
  <w:style w:type="paragraph" w:customStyle="1" w:styleId="Titredetableau">
    <w:name w:val="Titre de tableau"/>
    <w:basedOn w:val="Contenudetableau"/>
    <w:rsid w:val="005B20C9"/>
    <w:pPr>
      <w:jc w:val="center"/>
    </w:pPr>
    <w:rPr>
      <w:b/>
      <w:bCs/>
    </w:rPr>
  </w:style>
  <w:style w:type="character" w:customStyle="1" w:styleId="shorttext">
    <w:name w:val="short_text"/>
    <w:basedOn w:val="Policepardfaut"/>
    <w:rsid w:val="00B9760E"/>
  </w:style>
  <w:style w:type="character" w:customStyle="1" w:styleId="st">
    <w:name w:val="st"/>
    <w:basedOn w:val="Policepardfaut"/>
    <w:rsid w:val="00B9760E"/>
  </w:style>
  <w:style w:type="paragraph" w:styleId="En-tte">
    <w:name w:val="header"/>
    <w:basedOn w:val="Normal"/>
    <w:link w:val="En-tteCar"/>
    <w:uiPriority w:val="99"/>
    <w:unhideWhenUsed/>
    <w:rsid w:val="00075052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075052"/>
    <w:rPr>
      <w:rFonts w:eastAsia="SimSun"/>
      <w:lang w:val="it-IT" w:eastAsia="zh-CN"/>
    </w:rPr>
  </w:style>
  <w:style w:type="paragraph" w:styleId="Pieddepage">
    <w:name w:val="footer"/>
    <w:basedOn w:val="Normal"/>
    <w:link w:val="PieddepageCar"/>
    <w:uiPriority w:val="99"/>
    <w:unhideWhenUsed/>
    <w:rsid w:val="00075052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75052"/>
    <w:rPr>
      <w:rFonts w:eastAsia="SimSun"/>
      <w:lang w:val="it-IT" w:eastAsia="zh-CN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F967F7"/>
    <w:rPr>
      <w:color w:val="605E5C"/>
      <w:shd w:val="clear" w:color="auto" w:fill="E1DFDD"/>
    </w:rPr>
  </w:style>
  <w:style w:type="paragraph" w:customStyle="1" w:styleId="TitleSB">
    <w:name w:val="Title_SB"/>
    <w:link w:val="TitleSBCar"/>
    <w:qFormat/>
    <w:rsid w:val="00A05FA9"/>
    <w:pPr>
      <w:spacing w:after="240"/>
      <w:jc w:val="center"/>
    </w:pPr>
    <w:rPr>
      <w:rFonts w:eastAsia="SimSun"/>
      <w:b/>
      <w:bCs/>
      <w:sz w:val="28"/>
      <w:szCs w:val="28"/>
      <w:lang w:val="en-US" w:eastAsia="zh-CN"/>
    </w:rPr>
  </w:style>
  <w:style w:type="paragraph" w:customStyle="1" w:styleId="SubheadingSB">
    <w:name w:val="Subheading_SB"/>
    <w:next w:val="Normal"/>
    <w:link w:val="SubheadingSBCar"/>
    <w:qFormat/>
    <w:rsid w:val="00A05FA9"/>
    <w:rPr>
      <w:rFonts w:eastAsia="SimSun"/>
      <w:b/>
      <w:i/>
      <w:lang w:val="en-GB" w:eastAsia="zh-CN"/>
    </w:rPr>
  </w:style>
  <w:style w:type="character" w:customStyle="1" w:styleId="ArticleTitleCar">
    <w:name w:val="Article Title Car"/>
    <w:basedOn w:val="Policepardfaut"/>
    <w:link w:val="ArticleTitle"/>
    <w:rsid w:val="00215B68"/>
    <w:rPr>
      <w:rFonts w:eastAsia="SimSun"/>
      <w:b/>
      <w:bCs/>
      <w:sz w:val="36"/>
      <w:szCs w:val="36"/>
      <w:lang w:val="en-GB" w:eastAsia="zh-CN"/>
    </w:rPr>
  </w:style>
  <w:style w:type="character" w:customStyle="1" w:styleId="TitleSBCar">
    <w:name w:val="Title_SB Car"/>
    <w:basedOn w:val="ArticleTitleCar"/>
    <w:link w:val="TitleSB"/>
    <w:rsid w:val="00A05FA9"/>
    <w:rPr>
      <w:rFonts w:eastAsia="SimSun"/>
      <w:b/>
      <w:bCs/>
      <w:sz w:val="28"/>
      <w:szCs w:val="28"/>
      <w:lang w:val="en-US" w:eastAsia="zh-CN"/>
    </w:rPr>
  </w:style>
  <w:style w:type="paragraph" w:customStyle="1" w:styleId="HeadingsSB">
    <w:name w:val="Headings_SB"/>
    <w:next w:val="Normal"/>
    <w:link w:val="HeadingsSBCar"/>
    <w:qFormat/>
    <w:rsid w:val="002660E7"/>
    <w:pPr>
      <w:spacing w:before="60" w:after="60"/>
      <w:ind w:left="431" w:hanging="431"/>
    </w:pPr>
    <w:rPr>
      <w:rFonts w:eastAsia="Arial Unicode MS"/>
      <w:b/>
      <w:bCs/>
      <w:kern w:val="1"/>
      <w:sz w:val="24"/>
      <w:szCs w:val="24"/>
      <w:lang w:val="en-GB" w:eastAsia="zh-CN"/>
    </w:rPr>
  </w:style>
  <w:style w:type="character" w:customStyle="1" w:styleId="CorpsdetexteCar1">
    <w:name w:val="Corps de texte Car1"/>
    <w:basedOn w:val="Policepardfaut"/>
    <w:link w:val="Corpsdetexte"/>
    <w:rsid w:val="00215B68"/>
    <w:rPr>
      <w:rFonts w:eastAsia="SimSun"/>
      <w:lang w:val="en-GB" w:eastAsia="zh-CN"/>
    </w:rPr>
  </w:style>
  <w:style w:type="character" w:customStyle="1" w:styleId="SubheadingSBCar">
    <w:name w:val="Subheading_SB Car"/>
    <w:basedOn w:val="CorpsdetexteCar1"/>
    <w:link w:val="SubheadingSB"/>
    <w:rsid w:val="00A05FA9"/>
    <w:rPr>
      <w:rFonts w:eastAsia="SimSun"/>
      <w:b/>
      <w:i/>
      <w:lang w:val="en-GB" w:eastAsia="zh-CN"/>
    </w:rPr>
  </w:style>
  <w:style w:type="paragraph" w:customStyle="1" w:styleId="Partsnonumbers">
    <w:name w:val="Parts_nonumbers"/>
    <w:basedOn w:val="Titre1"/>
    <w:link w:val="PartsnonumbersCar"/>
    <w:rsid w:val="00215B68"/>
    <w:rPr>
      <w:lang w:val="en-US"/>
    </w:rPr>
  </w:style>
  <w:style w:type="character" w:customStyle="1" w:styleId="Titre1Car1">
    <w:name w:val="Titre 1 Car1"/>
    <w:basedOn w:val="Policepardfaut"/>
    <w:link w:val="Titre1"/>
    <w:rsid w:val="00215B68"/>
    <w:rPr>
      <w:rFonts w:eastAsia="Arial Unicode MS"/>
      <w:b/>
      <w:bCs/>
      <w:kern w:val="1"/>
      <w:sz w:val="24"/>
      <w:szCs w:val="24"/>
      <w:lang w:val="en-GB" w:eastAsia="zh-CN"/>
    </w:rPr>
  </w:style>
  <w:style w:type="character" w:customStyle="1" w:styleId="HeadingsSBCar">
    <w:name w:val="Headings_SB Car"/>
    <w:basedOn w:val="Titre1Car1"/>
    <w:link w:val="HeadingsSB"/>
    <w:rsid w:val="002660E7"/>
    <w:rPr>
      <w:rFonts w:eastAsia="Arial Unicode MS"/>
      <w:b/>
      <w:bCs/>
      <w:kern w:val="1"/>
      <w:sz w:val="24"/>
      <w:szCs w:val="24"/>
      <w:lang w:val="en-GB" w:eastAsia="zh-CN"/>
    </w:rPr>
  </w:style>
  <w:style w:type="paragraph" w:customStyle="1" w:styleId="ReferencesSB">
    <w:name w:val="References_SB"/>
    <w:link w:val="ReferencesSBCar"/>
    <w:qFormat/>
    <w:rsid w:val="00793395"/>
    <w:pPr>
      <w:tabs>
        <w:tab w:val="left" w:pos="2340"/>
      </w:tabs>
      <w:ind w:left="284" w:hanging="284"/>
    </w:pPr>
    <w:rPr>
      <w:rFonts w:eastAsia="SimSun"/>
      <w:lang w:val="en-US" w:eastAsia="zh-CN"/>
    </w:rPr>
  </w:style>
  <w:style w:type="character" w:customStyle="1" w:styleId="PartsnonumbersCar">
    <w:name w:val="Parts_nonumbers Car"/>
    <w:basedOn w:val="Titre1Car1"/>
    <w:link w:val="Partsnonumbers"/>
    <w:rsid w:val="00215B68"/>
    <w:rPr>
      <w:rFonts w:eastAsia="Arial Unicode MS"/>
      <w:b/>
      <w:bCs/>
      <w:kern w:val="1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215B68"/>
    <w:pPr>
      <w:suppressAutoHyphens w:val="0"/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  <w:style w:type="character" w:customStyle="1" w:styleId="ReferencesSBCar">
    <w:name w:val="References_SB Car"/>
    <w:basedOn w:val="Policepardfaut"/>
    <w:link w:val="ReferencesSB"/>
    <w:rsid w:val="00793395"/>
    <w:rPr>
      <w:rFonts w:eastAsia="SimSun"/>
      <w:lang w:val="en-US" w:eastAsia="zh-CN"/>
    </w:rPr>
  </w:style>
  <w:style w:type="character" w:styleId="Marquedecommentaire">
    <w:name w:val="annotation reference"/>
    <w:basedOn w:val="Policepardfaut"/>
    <w:uiPriority w:val="99"/>
    <w:semiHidden/>
    <w:unhideWhenUsed/>
    <w:rsid w:val="00905A70"/>
    <w:rPr>
      <w:sz w:val="16"/>
      <w:szCs w:val="16"/>
    </w:rPr>
  </w:style>
  <w:style w:type="paragraph" w:styleId="Commentaire">
    <w:name w:val="annotation text"/>
    <w:basedOn w:val="Normal"/>
    <w:link w:val="CommentaireCar1"/>
    <w:uiPriority w:val="99"/>
    <w:semiHidden/>
    <w:unhideWhenUsed/>
    <w:rsid w:val="00905A70"/>
  </w:style>
  <w:style w:type="character" w:customStyle="1" w:styleId="CommentaireCar1">
    <w:name w:val="Commentaire Car1"/>
    <w:basedOn w:val="Policepardfaut"/>
    <w:link w:val="Commentaire"/>
    <w:uiPriority w:val="99"/>
    <w:semiHidden/>
    <w:rsid w:val="00905A70"/>
    <w:rPr>
      <w:rFonts w:eastAsia="SimSun"/>
      <w:lang w:val="en-US" w:eastAsia="zh-CN"/>
    </w:rPr>
  </w:style>
  <w:style w:type="paragraph" w:styleId="Bibliographie">
    <w:name w:val="Bibliography"/>
    <w:basedOn w:val="Normal"/>
    <w:next w:val="Normal"/>
    <w:uiPriority w:val="37"/>
    <w:unhideWhenUsed/>
    <w:rsid w:val="00C36F09"/>
    <w:pPr>
      <w:spacing w:after="240"/>
    </w:pPr>
  </w:style>
  <w:style w:type="paragraph" w:customStyle="1" w:styleId="AffiliationsSB">
    <w:name w:val="Affiliations_SB"/>
    <w:link w:val="AffiliationsSBCar"/>
    <w:qFormat/>
    <w:rsid w:val="00A05FA9"/>
    <w:pPr>
      <w:spacing w:before="120" w:after="120"/>
      <w:jc w:val="center"/>
    </w:pPr>
    <w:rPr>
      <w:rFonts w:eastAsia="SimSun"/>
      <w:i/>
      <w:szCs w:val="24"/>
      <w:lang w:val="en-US" w:eastAsia="zh-CN"/>
    </w:rPr>
  </w:style>
  <w:style w:type="paragraph" w:customStyle="1" w:styleId="AuthorsSB">
    <w:name w:val="Authors_SB"/>
    <w:link w:val="AuthorsSBCar"/>
    <w:qFormat/>
    <w:rsid w:val="00A05FA9"/>
    <w:pPr>
      <w:jc w:val="center"/>
    </w:pPr>
    <w:rPr>
      <w:rFonts w:ascii="Times" w:eastAsia="SimSun" w:hAnsi="Times" w:cs="Times"/>
      <w:sz w:val="24"/>
      <w:lang w:val="en-US" w:eastAsia="zh-CN"/>
    </w:rPr>
  </w:style>
  <w:style w:type="character" w:customStyle="1" w:styleId="AffiliationCar">
    <w:name w:val="Affiliation Car"/>
    <w:basedOn w:val="Policepardfaut"/>
    <w:link w:val="Affiliation"/>
    <w:rsid w:val="002660E7"/>
    <w:rPr>
      <w:rFonts w:eastAsia="SimSun"/>
      <w:sz w:val="24"/>
      <w:szCs w:val="24"/>
      <w:lang w:val="en-US" w:eastAsia="zh-CN"/>
    </w:rPr>
  </w:style>
  <w:style w:type="character" w:customStyle="1" w:styleId="AffiliationsSBCar">
    <w:name w:val="Affiliations_SB Car"/>
    <w:basedOn w:val="AffiliationCar"/>
    <w:link w:val="AffiliationsSB"/>
    <w:rsid w:val="00A05FA9"/>
    <w:rPr>
      <w:rFonts w:eastAsia="SimSun"/>
      <w:i/>
      <w:sz w:val="24"/>
      <w:szCs w:val="24"/>
      <w:lang w:val="en-US" w:eastAsia="zh-CN"/>
    </w:rPr>
  </w:style>
  <w:style w:type="character" w:styleId="Lienhypertextesuivivisit">
    <w:name w:val="FollowedHyperlink"/>
    <w:basedOn w:val="Policepardfaut"/>
    <w:uiPriority w:val="99"/>
    <w:semiHidden/>
    <w:unhideWhenUsed/>
    <w:rsid w:val="007E21FC"/>
    <w:rPr>
      <w:color w:val="800080" w:themeColor="followedHyperlink"/>
      <w:u w:val="single"/>
    </w:rPr>
  </w:style>
  <w:style w:type="character" w:customStyle="1" w:styleId="LgendeCar">
    <w:name w:val="Légende Car"/>
    <w:aliases w:val="Legend_SB Car"/>
    <w:basedOn w:val="CorpsdetexteCar1"/>
    <w:link w:val="Lgende"/>
    <w:rsid w:val="0040241D"/>
    <w:rPr>
      <w:rFonts w:eastAsia="SimSun"/>
      <w:lang w:val="en-GB" w:eastAsia="zh-CN"/>
    </w:rPr>
  </w:style>
  <w:style w:type="character" w:customStyle="1" w:styleId="AuthorsSBCar">
    <w:name w:val="Authors_SB Car"/>
    <w:basedOn w:val="LgendeCar"/>
    <w:link w:val="AuthorsSB"/>
    <w:rsid w:val="00A05FA9"/>
    <w:rPr>
      <w:rFonts w:ascii="Times" w:eastAsia="SimSun" w:hAnsi="Times" w:cs="Times"/>
      <w:sz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4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4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3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les.taylorandfrancis.com/tf_CSE.pdf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ndnote.com/style_download/tf-standard-cse-name-year-2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zotero.org/styles?q=id%3Ataylor-and-francis-council-of-science-editors-author-dat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4D49A-B867-404D-9457-B21D138A6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44</Words>
  <Characters>7395</Characters>
  <Application>Microsoft Office Word</Application>
  <DocSecurity>0</DocSecurity>
  <Lines>61</Lines>
  <Paragraphs>1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nrs</Company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</dc:creator>
  <cp:lastModifiedBy>Clément de Loubens</cp:lastModifiedBy>
  <cp:revision>4</cp:revision>
  <cp:lastPrinted>2012-11-28T10:10:00Z</cp:lastPrinted>
  <dcterms:created xsi:type="dcterms:W3CDTF">2022-02-07T18:26:00Z</dcterms:created>
  <dcterms:modified xsi:type="dcterms:W3CDTF">2023-02-0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pD5D9m9T"/&gt;&lt;style id="http://www.zotero.org/styles/taylor-and-francis-council-of-science-editors-author-date" hasBibliography="1" bibliographyStyleHasBeenSet="1"/&gt;&lt;prefs&gt;&lt;pref name="fieldType" </vt:lpwstr>
  </property>
  <property fmtid="{D5CDD505-2E9C-101B-9397-08002B2CF9AE}" pid="3" name="ZOTERO_PREF_2">
    <vt:lpwstr>value="Field"/&gt;&lt;/prefs&gt;&lt;/data&gt;</vt:lpwstr>
  </property>
</Properties>
</file>